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159F6271" w:rsidR="002F29A7" w:rsidRPr="002B6F64" w:rsidRDefault="002F29A7" w:rsidP="00913664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2B6F64">
        <w:rPr>
          <w:rFonts w:asciiTheme="minorHAnsi" w:hAnsiTheme="minorHAnsi" w:cstheme="minorHAnsi"/>
          <w:color w:val="FF595E"/>
        </w:rPr>
        <w:t xml:space="preserve">Workplace Assessment </w:t>
      </w:r>
      <w:r w:rsidR="002F4570">
        <w:rPr>
          <w:rFonts w:asciiTheme="minorHAnsi" w:hAnsiTheme="minorHAnsi" w:cstheme="minorHAnsi"/>
          <w:color w:val="FF595E"/>
        </w:rPr>
        <w:t>2</w:t>
      </w:r>
      <w:r w:rsidRPr="002B6F64">
        <w:rPr>
          <w:rFonts w:asciiTheme="minorHAnsi" w:hAnsiTheme="minorHAnsi" w:cstheme="minorHAnsi"/>
          <w:color w:val="FF595E"/>
        </w:rPr>
        <w:t xml:space="preserve"> – </w:t>
      </w:r>
      <w:r w:rsidR="002A22AD" w:rsidRPr="002B6F64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5D0908" w:rsidRDefault="002F29A7" w:rsidP="00913664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5D0908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CC46FB" w:rsidRDefault="00CC46FB" w:rsidP="00913664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5620D3" w:rsidRDefault="002F29A7" w:rsidP="0091366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573A7284" w:rsidR="001F02AF" w:rsidRPr="005620D3" w:rsidRDefault="002F29A7" w:rsidP="0091366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620D3">
        <w:rPr>
          <w:rFonts w:cstheme="minorHAnsi"/>
          <w:color w:val="404040" w:themeColor="text1" w:themeTint="BF"/>
          <w:sz w:val="20"/>
          <w:szCs w:val="20"/>
        </w:rPr>
        <w:t>list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620D3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="002F4570">
        <w:rPr>
          <w:rFonts w:cstheme="minorHAnsi"/>
          <w:b/>
          <w:bCs/>
          <w:color w:val="404040" w:themeColor="text1" w:themeTint="BF"/>
          <w:sz w:val="20"/>
          <w:szCs w:val="20"/>
        </w:rPr>
        <w:t>2</w:t>
      </w:r>
      <w:r w:rsidR="008A2282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7DD6E97A" w:rsidR="002F29A7" w:rsidRPr="005620D3" w:rsidRDefault="001F02AF" w:rsidP="0091366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</w:t>
      </w:r>
      <w:r w:rsidR="002F4570">
        <w:rPr>
          <w:rFonts w:cstheme="minorHAnsi"/>
          <w:color w:val="404040" w:themeColor="text1" w:themeTint="BF"/>
          <w:sz w:val="20"/>
          <w:szCs w:val="20"/>
        </w:rPr>
        <w:t>2</w:t>
      </w:r>
      <w:r w:rsidR="0093765C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91366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91366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484DEC55" w14:textId="25ED86C4" w:rsidR="00F61823" w:rsidRDefault="002F29A7" w:rsidP="0091366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For this task, the candidate is required to</w:t>
      </w:r>
      <w:r w:rsidR="0024637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246373" w:rsidRPr="00246373">
        <w:rPr>
          <w:rFonts w:cstheme="minorHAnsi"/>
          <w:color w:val="404040" w:themeColor="text1" w:themeTint="BF"/>
          <w:sz w:val="20"/>
          <w:szCs w:val="20"/>
        </w:rPr>
        <w:t>refer work tasks outside own job role to appropriate person according to organisational reporting policies and procedures</w:t>
      </w:r>
      <w:r w:rsidR="00246373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68CF7457" w14:textId="22C04B91" w:rsidR="00C73607" w:rsidRDefault="00C73607" w:rsidP="0091366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n this task, the candidate will be assessed on</w:t>
      </w:r>
      <w:r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Pr="00FB1263">
        <w:rPr>
          <w:rFonts w:cstheme="minorHAnsi"/>
          <w:color w:val="404040" w:themeColor="text1" w:themeTint="BF"/>
          <w:sz w:val="20"/>
          <w:szCs w:val="20"/>
        </w:rPr>
        <w:t xml:space="preserve">their practical skills relevant </w:t>
      </w:r>
      <w:r>
        <w:rPr>
          <w:rFonts w:cstheme="minorHAnsi"/>
          <w:color w:val="404040" w:themeColor="text1" w:themeTint="BF"/>
          <w:sz w:val="20"/>
          <w:szCs w:val="20"/>
        </w:rPr>
        <w:t xml:space="preserve">to </w:t>
      </w:r>
      <w:r w:rsidR="008A1A7F" w:rsidRPr="008A1A7F">
        <w:rPr>
          <w:rFonts w:cstheme="minorHAnsi"/>
          <w:color w:val="404040" w:themeColor="text1" w:themeTint="BF"/>
          <w:sz w:val="20"/>
          <w:szCs w:val="20"/>
        </w:rPr>
        <w:t>referring work tasks outside own job role</w:t>
      </w:r>
      <w:r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247FC5F2" w14:textId="77777777" w:rsidR="002F29A7" w:rsidRPr="005620D3" w:rsidRDefault="002F29A7" w:rsidP="0091366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91366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913664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037509FF" w14:textId="77777777" w:rsidR="001D33AA" w:rsidRPr="008456BF" w:rsidRDefault="001D33AA" w:rsidP="0091366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8456BF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this assessment. </w:t>
      </w:r>
    </w:p>
    <w:bookmarkEnd w:id="0"/>
    <w:p w14:paraId="3C0D410F" w14:textId="77777777" w:rsidR="001D33AA" w:rsidRPr="008456BF" w:rsidRDefault="001D33AA" w:rsidP="0091366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456BF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6385AE3B" w14:textId="77777777" w:rsidR="001D33AA" w:rsidRPr="005620D3" w:rsidRDefault="001D33AA" w:rsidP="0091366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practical skills they need to demonstrate during this task and the criteria for satisfactorily demonstrating each skill.</w:t>
      </w:r>
    </w:p>
    <w:p w14:paraId="1A7A046C" w14:textId="77777777" w:rsidR="001D33AA" w:rsidRDefault="001D33AA" w:rsidP="0091366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620BA554" w:rsidR="00AE719F" w:rsidRPr="005620D3" w:rsidRDefault="00AE719F" w:rsidP="0091366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5620D3" w:rsidRDefault="0039482B" w:rsidP="00913664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During the assessment</w:t>
      </w:r>
    </w:p>
    <w:p w14:paraId="6F250DA0" w14:textId="538D4343" w:rsidR="00123874" w:rsidRPr="005620D3" w:rsidRDefault="00123874" w:rsidP="0091366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91366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913664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913664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91366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91366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913664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913664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2EE77110" w14:textId="62624F01" w:rsidR="002F29A7" w:rsidRPr="005D0908" w:rsidRDefault="008C6C99" w:rsidP="0091366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  <w:r w:rsidR="005D0908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628CF1B4" w14:textId="6660C67B" w:rsidR="00E672A6" w:rsidRPr="005620D3" w:rsidRDefault="00E672A6" w:rsidP="0091366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9136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91366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9136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91366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913664">
      <w:pPr>
        <w:spacing w:before="120" w:after="120" w:line="276" w:lineRule="auto"/>
        <w:rPr>
          <w:color w:val="404040" w:themeColor="text1" w:themeTint="BF"/>
        </w:rPr>
      </w:pPr>
    </w:p>
    <w:p w14:paraId="29AB504D" w14:textId="40FAA30E" w:rsidR="00D645BA" w:rsidRPr="005620D3" w:rsidRDefault="00D645BA" w:rsidP="0091366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9136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91366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9136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91366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9136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91366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5620D3" w:rsidRDefault="00D645BA" w:rsidP="00913664">
      <w:pPr>
        <w:spacing w:before="120" w:after="120" w:line="276" w:lineRule="auto"/>
        <w:rPr>
          <w:color w:val="404040" w:themeColor="text1" w:themeTint="BF"/>
        </w:rPr>
      </w:pPr>
    </w:p>
    <w:p w14:paraId="493E8CBE" w14:textId="1B4F25EA" w:rsidR="005F4237" w:rsidRPr="005620D3" w:rsidRDefault="005F4237" w:rsidP="0091366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682425" w:rsidRPr="005620D3" w14:paraId="23D3D051" w14:textId="77777777" w:rsidTr="008541F7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7D1C5EE" w14:textId="77777777" w:rsidR="00682425" w:rsidRPr="005620D3" w:rsidRDefault="00682425" w:rsidP="009136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5A2F3BC" w14:textId="77777777" w:rsidR="00682425" w:rsidRPr="005620D3" w:rsidRDefault="00473451" w:rsidP="00913664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2425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8242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76D3696" w14:textId="77777777" w:rsidR="00682425" w:rsidRPr="005620D3" w:rsidRDefault="00473451" w:rsidP="00913664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2425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8242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682425" w:rsidRPr="005620D3" w14:paraId="52BF6791" w14:textId="77777777" w:rsidTr="008541F7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FEB7345" w14:textId="77777777" w:rsidR="00682425" w:rsidRDefault="00682425" w:rsidP="009136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6B1C840" w14:textId="77777777" w:rsidR="00682425" w:rsidRDefault="00473451" w:rsidP="00913664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2425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8242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D5C2333" w14:textId="77777777" w:rsidR="00682425" w:rsidRDefault="00473451" w:rsidP="00913664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2425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8242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682425" w:rsidRPr="005620D3" w14:paraId="4A15082E" w14:textId="77777777" w:rsidTr="008541F7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3F51240" w14:textId="77777777" w:rsidR="00682425" w:rsidRPr="005620D3" w:rsidRDefault="00682425" w:rsidP="009136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BC9DC4B" w14:textId="77777777" w:rsidR="00682425" w:rsidRPr="005620D3" w:rsidRDefault="00682425" w:rsidP="00913664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82425" w:rsidRPr="005620D3" w14:paraId="330A36D2" w14:textId="77777777" w:rsidTr="008541F7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3E7ABDF" w14:textId="77777777" w:rsidR="00682425" w:rsidRPr="005620D3" w:rsidRDefault="00682425" w:rsidP="009136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9B957B7" w14:textId="77777777" w:rsidR="00682425" w:rsidRPr="007E24AC" w:rsidRDefault="00473451" w:rsidP="00913664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3805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2425" w:rsidRPr="00580AB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82425" w:rsidRPr="00580AB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82425" w:rsidRPr="0016098D">
              <w:rPr>
                <w:rFonts w:cstheme="minorHAnsi"/>
                <w:color w:val="404040" w:themeColor="text1" w:themeTint="BF"/>
                <w:sz w:val="20"/>
                <w:szCs w:val="20"/>
              </w:rPr>
              <w:t>Facilities, equipment and resources that reflect real working conditions and model industry operating conditions and contingencies</w:t>
            </w:r>
          </w:p>
          <w:p w14:paraId="3DF3ABB9" w14:textId="77777777" w:rsidR="00682425" w:rsidRDefault="00473451" w:rsidP="00913664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351793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2425" w:rsidRPr="00050601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82425" w:rsidRPr="0005060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vailable digital </w:t>
            </w:r>
            <w:r w:rsidR="00682425" w:rsidRPr="000515F7">
              <w:rPr>
                <w:rFonts w:cstheme="minorHAnsi"/>
                <w:color w:val="404040" w:themeColor="text1" w:themeTint="BF"/>
                <w:sz w:val="20"/>
                <w:szCs w:val="20"/>
              </w:rPr>
              <w:t>technology</w:t>
            </w:r>
            <w:r w:rsidR="0068242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used </w:t>
            </w:r>
            <w:r w:rsidR="00682425" w:rsidRPr="00F069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to </w:t>
            </w:r>
            <w:r w:rsidR="00682425">
              <w:rPr>
                <w:rFonts w:cstheme="minorHAnsi"/>
                <w:color w:val="404040" w:themeColor="text1" w:themeTint="BF"/>
                <w:sz w:val="20"/>
                <w:szCs w:val="20"/>
              </w:rPr>
              <w:t>share</w:t>
            </w:r>
            <w:r w:rsidR="00682425" w:rsidRPr="00F069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information</w:t>
            </w:r>
          </w:p>
          <w:p w14:paraId="2588DFE2" w14:textId="77777777" w:rsidR="00047BE8" w:rsidRDefault="00473451" w:rsidP="00913664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009248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7BE8" w:rsidRPr="00050601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47BE8" w:rsidRPr="0005060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77579" w:rsidRPr="00677579">
              <w:rPr>
                <w:rFonts w:cstheme="minorHAnsi"/>
                <w:color w:val="404040" w:themeColor="text1" w:themeTint="BF"/>
                <w:sz w:val="20"/>
                <w:szCs w:val="20"/>
              </w:rPr>
              <w:t>Interdisciplinary team members relevant to the client’s care services</w:t>
            </w:r>
          </w:p>
          <w:p w14:paraId="0F01ABF5" w14:textId="77777777" w:rsidR="00D147FF" w:rsidRDefault="00473451" w:rsidP="00913664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94810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47FF" w:rsidRPr="007E24A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147FF" w:rsidRPr="007E24A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147FF">
              <w:rPr>
                <w:rFonts w:cstheme="minorHAnsi"/>
                <w:color w:val="404040" w:themeColor="text1" w:themeTint="BF"/>
                <w:sz w:val="20"/>
                <w:szCs w:val="20"/>
              </w:rPr>
              <w:t>Client A</w:t>
            </w:r>
          </w:p>
          <w:p w14:paraId="752F4F82" w14:textId="4F21913F" w:rsidR="00D147FF" w:rsidRPr="00D147FF" w:rsidRDefault="00473451" w:rsidP="00913664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1754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47FF" w:rsidRPr="007E24A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147F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lient B</w:t>
            </w:r>
          </w:p>
        </w:tc>
      </w:tr>
      <w:tr w:rsidR="00682425" w:rsidRPr="005620D3" w14:paraId="05CEEE57" w14:textId="77777777" w:rsidTr="008541F7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9E5F53A" w14:textId="196AE402" w:rsidR="00682425" w:rsidRPr="00EB4399" w:rsidRDefault="00682425" w:rsidP="009136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B43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5FD6ADD" w14:textId="77777777" w:rsidR="00682425" w:rsidRPr="00EB4399" w:rsidRDefault="00682425" w:rsidP="00913664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B43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15F9945A" w14:textId="62F003D5" w:rsidR="00682425" w:rsidRPr="00EB4399" w:rsidRDefault="00473451" w:rsidP="00913664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2BA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82425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82425" w:rsidRPr="00682425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al reporting policies and procedures</w:t>
            </w:r>
          </w:p>
          <w:bookmarkStart w:id="2" w:name="_Hlk103854276"/>
          <w:p w14:paraId="4471AF16" w14:textId="77777777" w:rsidR="00682425" w:rsidRPr="00EB4399" w:rsidRDefault="00473451" w:rsidP="00913664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2425" w:rsidRPr="00EB439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82425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 </w:t>
            </w:r>
            <w:r w:rsidR="00682425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682425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682425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682425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682425" w:rsidRPr="00EB43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82425" w:rsidRPr="00EB43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82425" w:rsidRPr="00EB43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82425" w:rsidRPr="00EB43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82425" w:rsidRPr="00EB43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82425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2"/>
          <w:p w14:paraId="5856A62C" w14:textId="77777777" w:rsidR="00682425" w:rsidRPr="00EB4399" w:rsidRDefault="00682425" w:rsidP="0091366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B43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0F31D542" w14:textId="77777777" w:rsidR="00682425" w:rsidRPr="00EB4399" w:rsidRDefault="00682425" w:rsidP="00913664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r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B43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CF2C08C" w14:textId="77777777" w:rsidR="00682425" w:rsidRDefault="00682425" w:rsidP="00913664">
      <w:r>
        <w:br w:type="page"/>
      </w:r>
    </w:p>
    <w:p w14:paraId="4288BEC9" w14:textId="5693BE02" w:rsidR="0060042F" w:rsidRPr="005620D3" w:rsidRDefault="0060042F" w:rsidP="0091366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9136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91366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913664">
      <w:pPr>
        <w:spacing w:before="120" w:after="120" w:line="276" w:lineRule="auto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913664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913664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913664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473451" w:rsidP="00913664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913664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473451" w:rsidP="00913664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0D3" w:rsidRDefault="00B52831" w:rsidP="00913664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473451" w:rsidP="00913664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913664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473451" w:rsidP="00913664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913664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473451" w:rsidP="00913664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913664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473451" w:rsidP="00913664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F9DEC76" w14:textId="77777777" w:rsidR="00F57A52" w:rsidRDefault="00F57A52" w:rsidP="00913664">
      <w:pPr>
        <w:spacing w:before="120" w:after="120" w:line="276" w:lineRule="auto"/>
      </w:pPr>
      <w:r>
        <w:br w:type="page"/>
      </w:r>
    </w:p>
    <w:p w14:paraId="2823CDBE" w14:textId="221ACD12" w:rsidR="00013528" w:rsidRPr="005620D3" w:rsidRDefault="00013528" w:rsidP="00913664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  <w:r w:rsidR="0024018F">
        <w:rPr>
          <w:rFonts w:asciiTheme="minorHAnsi" w:hAnsiTheme="minorHAnsi" w:cstheme="minorHAnsi"/>
          <w:color w:val="404040" w:themeColor="text1" w:themeTint="BF"/>
        </w:rPr>
        <w:t xml:space="preserve"> </w:t>
      </w:r>
    </w:p>
    <w:p w14:paraId="20BC7189" w14:textId="749BFBC4" w:rsidR="00AC270F" w:rsidRPr="0024018F" w:rsidRDefault="00E74CCE" w:rsidP="0091366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Part I. </w:t>
      </w:r>
      <w:r w:rsidR="0024103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lient</w:t>
      </w:r>
      <w:r w:rsidR="0024018F" w:rsidRPr="00131ADD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A</w:t>
      </w:r>
      <w:r w:rsidR="00E9661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66"/>
        <w:gridCol w:w="1463"/>
        <w:gridCol w:w="1106"/>
        <w:gridCol w:w="1284"/>
      </w:tblGrid>
      <w:tr w:rsidR="005620D3" w:rsidRPr="005620D3" w14:paraId="4DD8086C" w14:textId="77777777" w:rsidTr="00645F41">
        <w:trPr>
          <w:cantSplit/>
          <w:tblHeader/>
          <w:jc w:val="center"/>
        </w:trPr>
        <w:tc>
          <w:tcPr>
            <w:tcW w:w="2864" w:type="pct"/>
            <w:shd w:val="clear" w:color="auto" w:fill="F2F2F2" w:themeFill="background1" w:themeFillShade="F2"/>
          </w:tcPr>
          <w:p w14:paraId="1D7E5CF1" w14:textId="56C6F56B" w:rsidR="00013528" w:rsidRPr="005620D3" w:rsidRDefault="00013528" w:rsidP="009136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</w:t>
            </w:r>
            <w:r w:rsidR="00EC5F2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</w:t>
            </w:r>
            <w:r w:rsidR="0073427F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:</w:t>
            </w:r>
          </w:p>
        </w:tc>
        <w:tc>
          <w:tcPr>
            <w:tcW w:w="811" w:type="pct"/>
            <w:shd w:val="clear" w:color="auto" w:fill="F2F2F2" w:themeFill="background1" w:themeFillShade="F2"/>
          </w:tcPr>
          <w:p w14:paraId="13C04A38" w14:textId="77777777" w:rsidR="00013528" w:rsidRPr="005620D3" w:rsidRDefault="00013528" w:rsidP="009136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613" w:type="pct"/>
            <w:shd w:val="clear" w:color="auto" w:fill="F2F2F2" w:themeFill="background1" w:themeFillShade="F2"/>
          </w:tcPr>
          <w:p w14:paraId="52EBF074" w14:textId="77777777" w:rsidR="00013528" w:rsidRPr="005620D3" w:rsidRDefault="00013528" w:rsidP="009136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712" w:type="pct"/>
            <w:shd w:val="clear" w:color="auto" w:fill="F2F2F2" w:themeFill="background1" w:themeFillShade="F2"/>
          </w:tcPr>
          <w:p w14:paraId="40746F20" w14:textId="77777777" w:rsidR="00013528" w:rsidRPr="005620D3" w:rsidRDefault="00013528" w:rsidP="009136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6726A" w:rsidRPr="005620D3" w14:paraId="6DC851B5" w14:textId="77777777" w:rsidTr="00645F41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0F1586CE" w14:textId="59BFEEEC" w:rsidR="0046726A" w:rsidRDefault="0046726A" w:rsidP="00913664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8D145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fers</w:t>
            </w:r>
            <w:r w:rsidR="006132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9A2382" w:rsidRPr="009A238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dentified work tasks outside own job role in Task </w:t>
            </w:r>
            <w:r w:rsidR="00E74CC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</w:t>
            </w:r>
            <w:r w:rsidR="009A238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 </w:t>
            </w:r>
            <w:r w:rsidR="007820F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terdisciplinary </w:t>
            </w:r>
            <w:r w:rsidR="009A238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eam members </w:t>
            </w:r>
            <w:r w:rsidR="006132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ccording to organisational reporting policies and procedures.</w:t>
            </w:r>
          </w:p>
          <w:p w14:paraId="790118CE" w14:textId="06B697B9" w:rsidR="006132D6" w:rsidRDefault="006132D6" w:rsidP="00913664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328AD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Assessor to update the list below to reflect the </w:t>
            </w:r>
            <w:r w:rsidR="008D145B" w:rsidRPr="008D145B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organisational </w:t>
            </w:r>
            <w:r w:rsidR="000C4171" w:rsidRPr="000C4171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reporting policies and </w:t>
            </w:r>
            <w:r w:rsidRPr="00F96233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procedures </w:t>
            </w:r>
            <w:r w:rsidRPr="009328AD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hat the candidate must follow</w:t>
            </w:r>
            <w:r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.</w:t>
            </w:r>
          </w:p>
        </w:tc>
        <w:tc>
          <w:tcPr>
            <w:tcW w:w="811" w:type="pct"/>
            <w:shd w:val="clear" w:color="auto" w:fill="auto"/>
          </w:tcPr>
          <w:p w14:paraId="3A2184FB" w14:textId="77777777" w:rsidR="0046726A" w:rsidRDefault="0046726A" w:rsidP="00913664">
            <w:pPr>
              <w:ind w:right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613" w:type="pct"/>
            <w:shd w:val="clear" w:color="auto" w:fill="auto"/>
          </w:tcPr>
          <w:p w14:paraId="32F76BA0" w14:textId="77777777" w:rsidR="0046726A" w:rsidRPr="005620D3" w:rsidRDefault="0046726A" w:rsidP="00913664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712" w:type="pct"/>
          </w:tcPr>
          <w:p w14:paraId="58E895D1" w14:textId="77777777" w:rsidR="0046726A" w:rsidRPr="005620D3" w:rsidRDefault="0046726A" w:rsidP="00913664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B8536E" w:rsidRPr="005620D3" w14:paraId="1DBD6101" w14:textId="77777777" w:rsidTr="00645F41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35A9AD90" w14:textId="62E4D34B" w:rsidR="00B8536E" w:rsidRDefault="00A33D0D" w:rsidP="00913664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437" w:right="0"/>
              <w:contextualSpacing w:val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The candidate gathers details of inter-disciplinary team members that are capable of performing work tasks outside own job role (e.g. profession, services offered)."/>
                  </w:textInput>
                </w:ffData>
              </w:fldChar>
            </w:r>
            <w:bookmarkStart w:id="3" w:name="Text1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gathers details of </w:t>
            </w:r>
            <w:r w:rsidR="007820F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interdisciplinary 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eam members that are capable of performing work tasks outside own job role (e.g. profession, services offered)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811" w:type="pct"/>
            <w:shd w:val="clear" w:color="auto" w:fill="auto"/>
          </w:tcPr>
          <w:p w14:paraId="49742D27" w14:textId="6E5ADEED" w:rsidR="00B8536E" w:rsidRDefault="00473451" w:rsidP="0091366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69191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36E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8536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8536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95675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36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8536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8536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613" w:type="pct"/>
            <w:shd w:val="clear" w:color="auto" w:fill="auto"/>
          </w:tcPr>
          <w:p w14:paraId="08F501B8" w14:textId="2F271E76" w:rsidR="00B8536E" w:rsidRPr="00B8536E" w:rsidRDefault="00B8536E" w:rsidP="0091366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3A4FAD6F" w14:textId="0AC87228" w:rsidR="00B8536E" w:rsidRPr="00B8536E" w:rsidRDefault="00B8536E" w:rsidP="0091366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8536E" w:rsidRPr="005620D3" w14:paraId="22180D4D" w14:textId="77777777" w:rsidTr="00645F41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2BD7F01B" w14:textId="0B1807BC" w:rsidR="00B8536E" w:rsidRDefault="009E0786" w:rsidP="00913664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437" w:right="0"/>
              <w:contextualSpacing w:val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informs their supervisor about identified work tasks outside own job role and appropriate inter-disciplinary team members that are capable of performing these task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informs their supervisor about identified work tasks outside own job role and appropriate </w:t>
            </w:r>
            <w:r w:rsidR="007820F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interdisciplinary 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eam members that are capable of performing these task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11" w:type="pct"/>
            <w:shd w:val="clear" w:color="auto" w:fill="auto"/>
          </w:tcPr>
          <w:p w14:paraId="162311C1" w14:textId="409D6458" w:rsidR="00B8536E" w:rsidRDefault="00473451" w:rsidP="0091366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18930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36E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8536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8536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53117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36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8536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8536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613" w:type="pct"/>
            <w:shd w:val="clear" w:color="auto" w:fill="auto"/>
          </w:tcPr>
          <w:p w14:paraId="5A6CD9B3" w14:textId="711F4EF8" w:rsidR="00B8536E" w:rsidRPr="00B8536E" w:rsidRDefault="00B8536E" w:rsidP="0091366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1CE897E6" w14:textId="5925797A" w:rsidR="00B8536E" w:rsidRPr="00B8536E" w:rsidRDefault="00B8536E" w:rsidP="0091366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83485" w:rsidRPr="005620D3" w14:paraId="1E830FCF" w14:textId="77777777" w:rsidTr="00645F41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1AF9236B" w14:textId="34EF8D92" w:rsidR="00D83485" w:rsidRDefault="00D83485" w:rsidP="00913664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437"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receives approval from supervisor to refer identified work tasks outside job role to inter-disciplinary team member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receives approval from supervisor to refer identified work tasks outside job role to </w:t>
            </w:r>
            <w:r w:rsidR="007820F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interdisciplinary 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eam member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11" w:type="pct"/>
            <w:shd w:val="clear" w:color="auto" w:fill="auto"/>
          </w:tcPr>
          <w:p w14:paraId="62D08361" w14:textId="1F5BFC1F" w:rsidR="00D83485" w:rsidRDefault="00473451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19111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3485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8348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8348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62905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348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8348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8348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613" w:type="pct"/>
            <w:shd w:val="clear" w:color="auto" w:fill="auto"/>
          </w:tcPr>
          <w:p w14:paraId="744D1353" w14:textId="26E404F5" w:rsidR="00D83485" w:rsidRPr="00D83485" w:rsidRDefault="00D83485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4BEB575B" w14:textId="149F00BA" w:rsidR="00D83485" w:rsidRPr="00D83485" w:rsidRDefault="00D83485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83485" w:rsidRPr="005620D3" w14:paraId="6F64AA01" w14:textId="77777777" w:rsidTr="00645F41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5D9C82C8" w14:textId="3A3B2B92" w:rsidR="00D83485" w:rsidRDefault="00D83485" w:rsidP="00913664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437"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sends details of identified work tasks outside job role to inter-disciplinary team member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sends details of identified work tasks outside job role to </w:t>
            </w:r>
            <w:r w:rsidR="007820F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interdisciplinary 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eam member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11" w:type="pct"/>
            <w:shd w:val="clear" w:color="auto" w:fill="auto"/>
          </w:tcPr>
          <w:p w14:paraId="58521556" w14:textId="50F9B11E" w:rsidR="00D83485" w:rsidRDefault="00473451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08532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3485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8348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8348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16686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348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8348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8348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613" w:type="pct"/>
            <w:shd w:val="clear" w:color="auto" w:fill="auto"/>
          </w:tcPr>
          <w:p w14:paraId="6009668C" w14:textId="160CB8D9" w:rsidR="00D83485" w:rsidRPr="00D83485" w:rsidRDefault="00D83485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63AFEEAF" w14:textId="011C145C" w:rsidR="00D83485" w:rsidRPr="00D83485" w:rsidRDefault="00D83485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D296F" w:rsidRPr="005620D3" w14:paraId="44B096E3" w14:textId="77777777" w:rsidTr="00645F41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06C74BA8" w14:textId="1800FC6B" w:rsidR="000D296F" w:rsidRPr="00FE6B51" w:rsidRDefault="000D296F" w:rsidP="00913664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E6B5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ses digital technology to interact with</w:t>
            </w:r>
            <w:r w:rsidR="006E632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</w:t>
            </w:r>
            <w:r w:rsidRPr="00FE6B5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820F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terdisciplinary </w:t>
            </w:r>
            <w:r w:rsidRPr="0078752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eam member</w:t>
            </w:r>
            <w:r w:rsidRPr="00FE6B5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  <w:r w:rsidR="007D465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26AE286D" w14:textId="4EC015F4" w:rsidR="000D296F" w:rsidRPr="006F0E59" w:rsidRDefault="000D296F" w:rsidP="00913664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what digital technology is used by the candidate to interact with</w:t>
            </w:r>
            <w:r w:rsidR="006E632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</w:t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820F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terdisciplinary </w:t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eam member.</w:t>
            </w:r>
          </w:p>
          <w:p w14:paraId="0251A083" w14:textId="77777777" w:rsidR="000D296F" w:rsidRPr="006F0E59" w:rsidRDefault="000D296F" w:rsidP="00913664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F0E59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Email</w:t>
            </w:r>
          </w:p>
          <w:p w14:paraId="10877CF0" w14:textId="77777777" w:rsidR="000D296F" w:rsidRPr="006F0E59" w:rsidRDefault="000D296F" w:rsidP="00913664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F0E59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Phone call</w:t>
            </w:r>
          </w:p>
          <w:p w14:paraId="4F93897B" w14:textId="59611358" w:rsidR="000D296F" w:rsidRPr="007820FF" w:rsidRDefault="000D296F" w:rsidP="00913664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F0E59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Video conference</w:t>
            </w:r>
          </w:p>
        </w:tc>
        <w:tc>
          <w:tcPr>
            <w:tcW w:w="811" w:type="pct"/>
            <w:shd w:val="clear" w:color="auto" w:fill="auto"/>
          </w:tcPr>
          <w:p w14:paraId="6A0E0487" w14:textId="5960B6C6" w:rsidR="000D296F" w:rsidRDefault="000D296F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613" w:type="pct"/>
            <w:shd w:val="clear" w:color="auto" w:fill="auto"/>
          </w:tcPr>
          <w:p w14:paraId="36D0AEDF" w14:textId="78F13A91" w:rsidR="000D296F" w:rsidRPr="000D296F" w:rsidRDefault="000D296F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12" w:type="pct"/>
          </w:tcPr>
          <w:p w14:paraId="7ED17634" w14:textId="1BF3F456" w:rsidR="000D296F" w:rsidRPr="000D296F" w:rsidRDefault="000D296F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</w:tr>
    </w:tbl>
    <w:p w14:paraId="1758AD9B" w14:textId="77777777" w:rsidR="005D52F2" w:rsidRDefault="005D52F2" w:rsidP="00913664">
      <w:pPr>
        <w:spacing w:before="120" w:after="120" w:line="276" w:lineRule="auto"/>
      </w:pPr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66"/>
        <w:gridCol w:w="1463"/>
        <w:gridCol w:w="1106"/>
        <w:gridCol w:w="1284"/>
      </w:tblGrid>
      <w:tr w:rsidR="005D52F2" w:rsidRPr="005620D3" w14:paraId="12150B42" w14:textId="77777777" w:rsidTr="007E19A2">
        <w:trPr>
          <w:cantSplit/>
          <w:tblHeader/>
          <w:jc w:val="center"/>
        </w:trPr>
        <w:tc>
          <w:tcPr>
            <w:tcW w:w="2864" w:type="pct"/>
            <w:shd w:val="clear" w:color="auto" w:fill="F2F2F2" w:themeFill="background1" w:themeFillShade="F2"/>
          </w:tcPr>
          <w:p w14:paraId="60240D64" w14:textId="77777777" w:rsidR="005D52F2" w:rsidRPr="005620D3" w:rsidRDefault="005D52F2" w:rsidP="009136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811" w:type="pct"/>
            <w:shd w:val="clear" w:color="auto" w:fill="F2F2F2" w:themeFill="background1" w:themeFillShade="F2"/>
          </w:tcPr>
          <w:p w14:paraId="6222A545" w14:textId="77777777" w:rsidR="005D52F2" w:rsidRPr="005620D3" w:rsidRDefault="005D52F2" w:rsidP="009136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613" w:type="pct"/>
            <w:shd w:val="clear" w:color="auto" w:fill="F2F2F2" w:themeFill="background1" w:themeFillShade="F2"/>
          </w:tcPr>
          <w:p w14:paraId="662B3024" w14:textId="77777777" w:rsidR="005D52F2" w:rsidRPr="005620D3" w:rsidRDefault="005D52F2" w:rsidP="009136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712" w:type="pct"/>
            <w:shd w:val="clear" w:color="auto" w:fill="F2F2F2" w:themeFill="background1" w:themeFillShade="F2"/>
          </w:tcPr>
          <w:p w14:paraId="21E2BA62" w14:textId="77777777" w:rsidR="005D52F2" w:rsidRPr="005620D3" w:rsidRDefault="005D52F2" w:rsidP="009136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A02F37" w:rsidRPr="005620D3" w14:paraId="770E76E7" w14:textId="77777777" w:rsidTr="00645F41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2F518399" w14:textId="615FD948" w:rsidR="00A02F37" w:rsidRDefault="00A01DBD" w:rsidP="00913664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1437"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01D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informs them of the work task that needs to be carried out for the client</w:t>
            </w:r>
            <w:r w:rsidR="00A02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 w:rsidR="00A31551" w:rsidRPr="00FE6B5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48D9309D" w14:textId="20B8C403" w:rsidR="00A31551" w:rsidRPr="00A31551" w:rsidRDefault="00A31551" w:rsidP="00913664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155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update the field below to reflect the </w:t>
            </w:r>
            <w:r w:rsidR="007820F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terdisciplinary </w:t>
            </w:r>
            <w:r w:rsidRPr="00A3155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eam member the candidate will consul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11" w:type="pct"/>
            <w:shd w:val="clear" w:color="auto" w:fill="auto"/>
          </w:tcPr>
          <w:p w14:paraId="4F2ADF43" w14:textId="77777777" w:rsidR="00A02F37" w:rsidRDefault="00A02F37" w:rsidP="00913664">
            <w:pPr>
              <w:ind w:right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613" w:type="pct"/>
            <w:shd w:val="clear" w:color="auto" w:fill="auto"/>
          </w:tcPr>
          <w:p w14:paraId="3AC3DA38" w14:textId="77777777" w:rsidR="00A02F37" w:rsidRPr="005620D3" w:rsidRDefault="00A02F37" w:rsidP="00913664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712" w:type="pct"/>
          </w:tcPr>
          <w:p w14:paraId="069757C3" w14:textId="77777777" w:rsidR="00A02F37" w:rsidRPr="005620D3" w:rsidRDefault="00A02F37" w:rsidP="00913664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61ED6" w:rsidRPr="005620D3" w14:paraId="77A56203" w14:textId="77777777" w:rsidTr="00645F41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3918E26E" w14:textId="0880DCDB" w:rsidR="00E61ED6" w:rsidRPr="007242DA" w:rsidRDefault="00E61ED6" w:rsidP="00913664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2"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ietician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Dietician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811" w:type="pct"/>
            <w:shd w:val="clear" w:color="auto" w:fill="auto"/>
          </w:tcPr>
          <w:p w14:paraId="0AB37580" w14:textId="77777777" w:rsidR="00E61ED6" w:rsidRDefault="00E61ED6" w:rsidP="00913664">
            <w:pPr>
              <w:ind w:right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613" w:type="pct"/>
            <w:shd w:val="clear" w:color="auto" w:fill="auto"/>
          </w:tcPr>
          <w:p w14:paraId="21AF5351" w14:textId="77777777" w:rsidR="00E61ED6" w:rsidRPr="005620D3" w:rsidRDefault="00E61ED6" w:rsidP="00913664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712" w:type="pct"/>
          </w:tcPr>
          <w:p w14:paraId="5E1C1D85" w14:textId="77777777" w:rsidR="00E61ED6" w:rsidRPr="005620D3" w:rsidRDefault="00E61ED6" w:rsidP="00913664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51B37" w:rsidRPr="005620D3" w14:paraId="1A959B89" w14:textId="77777777" w:rsidTr="00645F41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7C8150FE" w14:textId="74F31C72" w:rsidR="00A51B37" w:rsidRPr="00FE6B51" w:rsidRDefault="00A51B37" w:rsidP="00913664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242D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iscussing 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the purpose of the task</w:t>
            </w:r>
          </w:p>
        </w:tc>
        <w:tc>
          <w:tcPr>
            <w:tcW w:w="811" w:type="pct"/>
            <w:shd w:val="clear" w:color="auto" w:fill="auto"/>
          </w:tcPr>
          <w:p w14:paraId="080D2B58" w14:textId="3B8DD639" w:rsidR="00A51B37" w:rsidRDefault="00473451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44829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1B37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51B37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51B3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46552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1B3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51B37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51B3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613" w:type="pct"/>
            <w:shd w:val="clear" w:color="auto" w:fill="auto"/>
          </w:tcPr>
          <w:p w14:paraId="7C44873D" w14:textId="4B601A87" w:rsidR="00A51B37" w:rsidRPr="00A51B37" w:rsidRDefault="00A51B37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6C0518CF" w14:textId="40E6945F" w:rsidR="00A51B37" w:rsidRPr="00A51B37" w:rsidRDefault="00A51B37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51B37" w:rsidRPr="005620D3" w14:paraId="280552DA" w14:textId="77777777" w:rsidTr="00645F41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62AE1610" w14:textId="4E394548" w:rsidR="00A51B37" w:rsidRPr="00FE6B51" w:rsidRDefault="00A51B37" w:rsidP="00913664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242D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iscussing </w:t>
            </w:r>
            <w:r w:rsidRPr="00E61E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terials needed for the tasks</w:t>
            </w:r>
          </w:p>
        </w:tc>
        <w:tc>
          <w:tcPr>
            <w:tcW w:w="811" w:type="pct"/>
            <w:shd w:val="clear" w:color="auto" w:fill="auto"/>
          </w:tcPr>
          <w:p w14:paraId="4B914D89" w14:textId="3557D764" w:rsidR="00A51B37" w:rsidRDefault="00473451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77247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1B37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51B37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51B3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12396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1B3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51B37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51B3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613" w:type="pct"/>
            <w:shd w:val="clear" w:color="auto" w:fill="auto"/>
          </w:tcPr>
          <w:p w14:paraId="205865ED" w14:textId="05EEF020" w:rsidR="00A51B37" w:rsidRPr="00A51B37" w:rsidRDefault="00A51B37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7A4AF0D0" w14:textId="3A7EA91B" w:rsidR="00A51B37" w:rsidRPr="00A51B37" w:rsidRDefault="00A51B37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51B37" w:rsidRPr="005620D3" w14:paraId="1AA1F71E" w14:textId="77777777" w:rsidTr="00645F41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31F19360" w14:textId="11799974" w:rsidR="00A51B37" w:rsidRPr="00FE6B51" w:rsidRDefault="00A51B37" w:rsidP="00913664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242D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iscussing </w:t>
            </w:r>
            <w:r w:rsidRPr="00E61E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rocedures of the tasks </w:t>
            </w:r>
          </w:p>
        </w:tc>
        <w:tc>
          <w:tcPr>
            <w:tcW w:w="811" w:type="pct"/>
            <w:shd w:val="clear" w:color="auto" w:fill="auto"/>
          </w:tcPr>
          <w:p w14:paraId="1BAF8C6A" w14:textId="0AF23FA3" w:rsidR="00A51B37" w:rsidRDefault="00473451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47745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1B37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51B37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51B3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34606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1B3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51B37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51B3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613" w:type="pct"/>
            <w:shd w:val="clear" w:color="auto" w:fill="auto"/>
          </w:tcPr>
          <w:p w14:paraId="38AA7D60" w14:textId="0A80154D" w:rsidR="00A51B37" w:rsidRPr="00A51B37" w:rsidRDefault="00A51B37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7F988E8F" w14:textId="6EBDF094" w:rsidR="00A51B37" w:rsidRPr="00A51B37" w:rsidRDefault="00A51B37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51B37" w:rsidRPr="005620D3" w14:paraId="220D9D96" w14:textId="77777777" w:rsidTr="00645F41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408818BB" w14:textId="6E076BEA" w:rsidR="00A51B37" w:rsidRPr="00FE6B51" w:rsidRDefault="00A51B37" w:rsidP="00913664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xplaining to them how the work tasks involve their professional expertise</w:t>
            </w:r>
          </w:p>
        </w:tc>
        <w:tc>
          <w:tcPr>
            <w:tcW w:w="811" w:type="pct"/>
            <w:shd w:val="clear" w:color="auto" w:fill="auto"/>
          </w:tcPr>
          <w:p w14:paraId="4029900E" w14:textId="285A5892" w:rsidR="00A51B37" w:rsidRDefault="00473451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60495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1B37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51B37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51B3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30667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1B3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51B37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51B3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613" w:type="pct"/>
            <w:shd w:val="clear" w:color="auto" w:fill="auto"/>
          </w:tcPr>
          <w:p w14:paraId="158845ED" w14:textId="2D04AAA4" w:rsidR="00A51B37" w:rsidRPr="00A51B37" w:rsidRDefault="00A51B37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27EF4A99" w14:textId="271318A4" w:rsidR="00A51B37" w:rsidRPr="00A51B37" w:rsidRDefault="00A51B37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51B37" w:rsidRPr="005620D3" w14:paraId="6AFA281E" w14:textId="77777777" w:rsidTr="00645F41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723E2417" w14:textId="2DC3EA84" w:rsidR="00A51B37" w:rsidRPr="00FE6B51" w:rsidRDefault="00A51B37" w:rsidP="00913664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king them how they can assist in </w:t>
            </w:r>
            <w:r w:rsidRPr="008B6D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arrying out identified work tasks outside own job role</w:t>
            </w:r>
          </w:p>
        </w:tc>
        <w:tc>
          <w:tcPr>
            <w:tcW w:w="811" w:type="pct"/>
            <w:shd w:val="clear" w:color="auto" w:fill="auto"/>
          </w:tcPr>
          <w:p w14:paraId="54FB74CD" w14:textId="0D3BFB82" w:rsidR="00A51B37" w:rsidRDefault="00473451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62437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1B37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51B37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51B3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74200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1B3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51B37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51B3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613" w:type="pct"/>
            <w:shd w:val="clear" w:color="auto" w:fill="auto"/>
          </w:tcPr>
          <w:p w14:paraId="4DBCAC6C" w14:textId="512C6ABD" w:rsidR="00A51B37" w:rsidRPr="00A51B37" w:rsidRDefault="00A51B37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5A2F7DCE" w14:textId="3007BD90" w:rsidR="00A51B37" w:rsidRPr="00A51B37" w:rsidRDefault="00A51B37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51B37" w:rsidRPr="005620D3" w14:paraId="76F3D4DD" w14:textId="77777777" w:rsidTr="009C2BA2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374E2B02" w14:textId="77777777" w:rsidR="00A51B37" w:rsidRDefault="00A51B37" w:rsidP="00913664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1437"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02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hares relevant details of the individualised plan to them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720B7E4C" w14:textId="65586DF7" w:rsidR="00A51B37" w:rsidRPr="006F0E59" w:rsidRDefault="00A51B37" w:rsidP="00913664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specify what digital </w:t>
            </w:r>
            <w:r w:rsidR="006E24B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echnology</w:t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s used by the candidate to share relevant details of the individualised plan to them.</w:t>
            </w:r>
          </w:p>
          <w:p w14:paraId="3DF90F96" w14:textId="77777777" w:rsidR="00A51B37" w:rsidRPr="006F0E59" w:rsidRDefault="00A51B37" w:rsidP="00913664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F0E59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ompany computer</w:t>
            </w:r>
          </w:p>
          <w:p w14:paraId="16D7CF93" w14:textId="42DB9E85" w:rsidR="00A51B37" w:rsidRPr="006F0E59" w:rsidRDefault="00A51B37" w:rsidP="00913664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F0E59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AD672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ablet</w:t>
            </w:r>
          </w:p>
          <w:p w14:paraId="24174170" w14:textId="197F46B6" w:rsidR="00A51B37" w:rsidRPr="00A01DBD" w:rsidRDefault="00A51B37" w:rsidP="00913664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F0E59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AD6724"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obile phone</w:t>
            </w:r>
          </w:p>
        </w:tc>
        <w:tc>
          <w:tcPr>
            <w:tcW w:w="811" w:type="pct"/>
            <w:shd w:val="clear" w:color="auto" w:fill="auto"/>
          </w:tcPr>
          <w:p w14:paraId="2B363AF5" w14:textId="184D08DD" w:rsidR="00A51B37" w:rsidRDefault="00473451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02186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1B37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51B37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51B3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75862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1B3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51B37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51B3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613" w:type="pct"/>
            <w:shd w:val="clear" w:color="auto" w:fill="auto"/>
          </w:tcPr>
          <w:p w14:paraId="5A80979A" w14:textId="5E59B93C" w:rsidR="00A51B37" w:rsidRPr="00627D75" w:rsidRDefault="00A51B37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1244DD8B" w14:textId="3324206B" w:rsidR="00A51B37" w:rsidRPr="00627D75" w:rsidRDefault="00A51B37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D3E5C21" w14:textId="77777777" w:rsidR="00B9702E" w:rsidRDefault="00B9702E" w:rsidP="00913664">
      <w:pPr>
        <w:spacing w:before="120" w:after="120" w:line="276" w:lineRule="auto"/>
        <w:rPr>
          <w:rFonts w:eastAsiaTheme="majorEastAsia" w:cstheme="minorHAnsi"/>
          <w:color w:val="404040" w:themeColor="text1" w:themeTint="BF"/>
          <w:sz w:val="32"/>
          <w:szCs w:val="32"/>
        </w:rPr>
      </w:pPr>
      <w:r>
        <w:rPr>
          <w:rFonts w:cstheme="minorHAnsi"/>
          <w:color w:val="404040" w:themeColor="text1" w:themeTint="BF"/>
        </w:rPr>
        <w:br w:type="page"/>
      </w:r>
    </w:p>
    <w:p w14:paraId="3E16D560" w14:textId="7ED82C9A" w:rsidR="004E3E71" w:rsidRDefault="00E74CCE" w:rsidP="0091366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 xml:space="preserve">Part II. </w:t>
      </w:r>
      <w:r w:rsidR="0024103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lient</w:t>
      </w:r>
      <w:r w:rsidR="00131ADD" w:rsidRPr="00131ADD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B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66"/>
        <w:gridCol w:w="1463"/>
        <w:gridCol w:w="1106"/>
        <w:gridCol w:w="1284"/>
      </w:tblGrid>
      <w:tr w:rsidR="00AF129C" w:rsidRPr="005620D3" w14:paraId="49347EDA" w14:textId="77777777" w:rsidTr="004A558B">
        <w:trPr>
          <w:cantSplit/>
          <w:tblHeader/>
          <w:jc w:val="center"/>
        </w:trPr>
        <w:tc>
          <w:tcPr>
            <w:tcW w:w="2864" w:type="pct"/>
            <w:shd w:val="clear" w:color="auto" w:fill="F2F2F2" w:themeFill="background1" w:themeFillShade="F2"/>
          </w:tcPr>
          <w:p w14:paraId="25F4D950" w14:textId="77777777" w:rsidR="00AF129C" w:rsidRPr="005620D3" w:rsidRDefault="00AF129C" w:rsidP="009136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811" w:type="pct"/>
            <w:shd w:val="clear" w:color="auto" w:fill="F2F2F2" w:themeFill="background1" w:themeFillShade="F2"/>
          </w:tcPr>
          <w:p w14:paraId="3D419A12" w14:textId="77777777" w:rsidR="00AF129C" w:rsidRPr="005620D3" w:rsidRDefault="00AF129C" w:rsidP="009136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613" w:type="pct"/>
            <w:shd w:val="clear" w:color="auto" w:fill="F2F2F2" w:themeFill="background1" w:themeFillShade="F2"/>
          </w:tcPr>
          <w:p w14:paraId="18C06D5F" w14:textId="77777777" w:rsidR="00AF129C" w:rsidRPr="005620D3" w:rsidRDefault="00AF129C" w:rsidP="009136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712" w:type="pct"/>
            <w:shd w:val="clear" w:color="auto" w:fill="F2F2F2" w:themeFill="background1" w:themeFillShade="F2"/>
          </w:tcPr>
          <w:p w14:paraId="29309E45" w14:textId="77777777" w:rsidR="00AF129C" w:rsidRPr="005620D3" w:rsidRDefault="00AF129C" w:rsidP="009136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AF129C" w:rsidRPr="005620D3" w14:paraId="6C5E9D14" w14:textId="77777777" w:rsidTr="004A558B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7DF35D77" w14:textId="5C6BB647" w:rsidR="00AF129C" w:rsidRDefault="00AF129C" w:rsidP="00913664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refers </w:t>
            </w:r>
            <w:r w:rsidRPr="009A238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dentified work tasks outside own job role in Task 2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 </w:t>
            </w:r>
            <w:r w:rsidR="007820F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terdisciplinary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eam members according to organisational reporting policies and procedures.</w:t>
            </w:r>
          </w:p>
          <w:p w14:paraId="7C558A20" w14:textId="77777777" w:rsidR="00AF129C" w:rsidRDefault="00AF129C" w:rsidP="00913664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328AD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Assessor to update the list below to reflect the </w:t>
            </w:r>
            <w:r w:rsidRPr="008D145B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organisational </w:t>
            </w:r>
            <w:r w:rsidRPr="000C4171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reporting policies and </w:t>
            </w:r>
            <w:r w:rsidRPr="00F96233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procedures </w:t>
            </w:r>
            <w:r w:rsidRPr="009328AD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hat the candidate must follow</w:t>
            </w:r>
            <w:r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.</w:t>
            </w:r>
          </w:p>
        </w:tc>
        <w:tc>
          <w:tcPr>
            <w:tcW w:w="811" w:type="pct"/>
            <w:shd w:val="clear" w:color="auto" w:fill="auto"/>
          </w:tcPr>
          <w:p w14:paraId="78A0DD0A" w14:textId="77777777" w:rsidR="00AF129C" w:rsidRDefault="00AF129C" w:rsidP="00913664">
            <w:pPr>
              <w:ind w:right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613" w:type="pct"/>
            <w:shd w:val="clear" w:color="auto" w:fill="auto"/>
          </w:tcPr>
          <w:p w14:paraId="4E4CCCBB" w14:textId="77777777" w:rsidR="00AF129C" w:rsidRPr="005620D3" w:rsidRDefault="00AF129C" w:rsidP="00913664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712" w:type="pct"/>
          </w:tcPr>
          <w:p w14:paraId="735704C3" w14:textId="77777777" w:rsidR="00AF129C" w:rsidRPr="005620D3" w:rsidRDefault="00AF129C" w:rsidP="00913664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F129C" w:rsidRPr="005620D3" w14:paraId="7408900E" w14:textId="77777777" w:rsidTr="004A558B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04BD0C5E" w14:textId="5228051F" w:rsidR="00AF129C" w:rsidRDefault="00AF129C" w:rsidP="00913664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417" w:right="0"/>
              <w:contextualSpacing w:val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The candidate gathers details of inter-disciplinary team members that are capable of performing work tasks outside own job role (e.g. profession, services offered)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gathers details of </w:t>
            </w:r>
            <w:r w:rsidR="007820F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interdisciplinary 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eam members that are capable of performing work tasks outside own job role (e.g. profession, services offered)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11" w:type="pct"/>
            <w:shd w:val="clear" w:color="auto" w:fill="auto"/>
          </w:tcPr>
          <w:p w14:paraId="63902E9D" w14:textId="77777777" w:rsidR="00AF129C" w:rsidRDefault="00473451" w:rsidP="0091366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17961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129C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F129C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F129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82999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129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F129C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F129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613" w:type="pct"/>
            <w:shd w:val="clear" w:color="auto" w:fill="auto"/>
          </w:tcPr>
          <w:p w14:paraId="2D592D47" w14:textId="77777777" w:rsidR="00AF129C" w:rsidRPr="00B8536E" w:rsidRDefault="00AF129C" w:rsidP="0091366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512ADA61" w14:textId="77777777" w:rsidR="00AF129C" w:rsidRPr="00B8536E" w:rsidRDefault="00AF129C" w:rsidP="0091366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F129C" w:rsidRPr="005620D3" w14:paraId="0EE975FF" w14:textId="77777777" w:rsidTr="004A558B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078B5A9B" w14:textId="53C42BB3" w:rsidR="00AF129C" w:rsidRDefault="00AF129C" w:rsidP="00913664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417" w:right="0"/>
              <w:contextualSpacing w:val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informs their supervisor about identified work tasks outside own job role and appropriate inter-disciplinary team members that are capable of performing these task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informs their supervisor about identified work tasks outside own job role and appropriate </w:t>
            </w:r>
            <w:r w:rsidR="007820F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interdisciplinary 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eam members that are capable of performing these task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11" w:type="pct"/>
            <w:shd w:val="clear" w:color="auto" w:fill="auto"/>
          </w:tcPr>
          <w:p w14:paraId="081FA6FB" w14:textId="77777777" w:rsidR="00AF129C" w:rsidRDefault="00473451" w:rsidP="0091366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78335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129C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F129C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F129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86948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129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F129C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F129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613" w:type="pct"/>
            <w:shd w:val="clear" w:color="auto" w:fill="auto"/>
          </w:tcPr>
          <w:p w14:paraId="4155A747" w14:textId="77777777" w:rsidR="00AF129C" w:rsidRPr="00B8536E" w:rsidRDefault="00AF129C" w:rsidP="0091366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0DFF1C33" w14:textId="77777777" w:rsidR="00AF129C" w:rsidRPr="00B8536E" w:rsidRDefault="00AF129C" w:rsidP="0091366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F129C" w:rsidRPr="005620D3" w14:paraId="3F77066D" w14:textId="77777777" w:rsidTr="004A558B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2D606438" w14:textId="0B208719" w:rsidR="00AF129C" w:rsidRDefault="00AF129C" w:rsidP="00913664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41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receives approval from supervisor to refer identified work tasks outside job role to inter-disciplinary team member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receives approval from supervisor to refer identified work tasks outside job role to </w:t>
            </w:r>
            <w:r w:rsidR="007820F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interdisciplinary 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eam member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11" w:type="pct"/>
            <w:shd w:val="clear" w:color="auto" w:fill="auto"/>
          </w:tcPr>
          <w:p w14:paraId="65F1951A" w14:textId="77777777" w:rsidR="00AF129C" w:rsidRDefault="00473451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64759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129C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F129C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F129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62475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129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F129C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F129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613" w:type="pct"/>
            <w:shd w:val="clear" w:color="auto" w:fill="auto"/>
          </w:tcPr>
          <w:p w14:paraId="7FF201B3" w14:textId="77777777" w:rsidR="00AF129C" w:rsidRPr="00D83485" w:rsidRDefault="00AF129C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02382884" w14:textId="77777777" w:rsidR="00AF129C" w:rsidRPr="00D83485" w:rsidRDefault="00AF129C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F129C" w:rsidRPr="005620D3" w14:paraId="0C546C39" w14:textId="77777777" w:rsidTr="004A558B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543E5F76" w14:textId="5B399D3D" w:rsidR="00AF129C" w:rsidRDefault="00AF129C" w:rsidP="00913664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41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sends details of identified work tasks outside job role to inter-disciplinary team member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sends details of identified work tasks outside job role to </w:t>
            </w:r>
            <w:r w:rsidR="007820F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interdisciplinary 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eam member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11" w:type="pct"/>
            <w:shd w:val="clear" w:color="auto" w:fill="auto"/>
          </w:tcPr>
          <w:p w14:paraId="77E116DE" w14:textId="77777777" w:rsidR="00AF129C" w:rsidRDefault="00473451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69665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129C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F129C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F129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27811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129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F129C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F129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613" w:type="pct"/>
            <w:shd w:val="clear" w:color="auto" w:fill="auto"/>
          </w:tcPr>
          <w:p w14:paraId="11373D29" w14:textId="77777777" w:rsidR="00AF129C" w:rsidRPr="00D83485" w:rsidRDefault="00AF129C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0F3200C6" w14:textId="77777777" w:rsidR="00AF129C" w:rsidRPr="00D83485" w:rsidRDefault="00AF129C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F129C" w:rsidRPr="005620D3" w14:paraId="357B6FEA" w14:textId="77777777" w:rsidTr="004A558B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1DC87457" w14:textId="04FCB8FB" w:rsidR="00AF129C" w:rsidRPr="00FE6B51" w:rsidRDefault="00AF129C" w:rsidP="00913664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E6B5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ses digital technology to interact with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</w:t>
            </w:r>
            <w:r w:rsidRPr="00FE6B5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820F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terdisciplinary </w:t>
            </w:r>
            <w:r w:rsidRPr="0078752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eam member</w:t>
            </w:r>
            <w:r w:rsidRPr="00FE6B5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2E23F8D6" w14:textId="3C85D690" w:rsidR="00AF129C" w:rsidRPr="006F0E59" w:rsidRDefault="00AF129C" w:rsidP="00913664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what digital technology is used by the candidate to interact with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</w:t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820F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terdisciplinary </w:t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eam member.</w:t>
            </w:r>
          </w:p>
          <w:p w14:paraId="350DEB4E" w14:textId="77777777" w:rsidR="00AF129C" w:rsidRPr="006F0E59" w:rsidRDefault="00AF129C" w:rsidP="00913664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F0E59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Email</w:t>
            </w:r>
          </w:p>
          <w:p w14:paraId="7208E6B3" w14:textId="77777777" w:rsidR="00AF129C" w:rsidRPr="006F0E59" w:rsidRDefault="00AF129C" w:rsidP="00913664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F0E59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Phone call</w:t>
            </w:r>
          </w:p>
          <w:p w14:paraId="5A875949" w14:textId="77777777" w:rsidR="00AF129C" w:rsidRPr="006F0E59" w:rsidRDefault="00AF129C" w:rsidP="00913664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F0E59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Video conference</w:t>
            </w:r>
          </w:p>
          <w:p w14:paraId="157933E4" w14:textId="77777777" w:rsidR="00AF129C" w:rsidRDefault="00AF129C" w:rsidP="00913664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F0E59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thers: </w:t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11" w:type="pct"/>
            <w:shd w:val="clear" w:color="auto" w:fill="auto"/>
          </w:tcPr>
          <w:p w14:paraId="65C87AA8" w14:textId="77777777" w:rsidR="00AF129C" w:rsidRDefault="00AF129C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613" w:type="pct"/>
            <w:shd w:val="clear" w:color="auto" w:fill="auto"/>
          </w:tcPr>
          <w:p w14:paraId="57166E26" w14:textId="77777777" w:rsidR="00AF129C" w:rsidRPr="000D296F" w:rsidRDefault="00AF129C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12" w:type="pct"/>
          </w:tcPr>
          <w:p w14:paraId="128C8FF5" w14:textId="77777777" w:rsidR="00AF129C" w:rsidRPr="000D296F" w:rsidRDefault="00AF129C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</w:tr>
    </w:tbl>
    <w:p w14:paraId="1B72859D" w14:textId="77777777" w:rsidR="005D52F2" w:rsidRDefault="005D52F2" w:rsidP="00913664">
      <w:pPr>
        <w:spacing w:before="120" w:after="120" w:line="276" w:lineRule="auto"/>
      </w:pPr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66"/>
        <w:gridCol w:w="1463"/>
        <w:gridCol w:w="1106"/>
        <w:gridCol w:w="1284"/>
      </w:tblGrid>
      <w:tr w:rsidR="005D52F2" w:rsidRPr="005620D3" w14:paraId="6E454273" w14:textId="77777777" w:rsidTr="007E19A2">
        <w:trPr>
          <w:cantSplit/>
          <w:tblHeader/>
          <w:jc w:val="center"/>
        </w:trPr>
        <w:tc>
          <w:tcPr>
            <w:tcW w:w="2864" w:type="pct"/>
            <w:shd w:val="clear" w:color="auto" w:fill="F2F2F2" w:themeFill="background1" w:themeFillShade="F2"/>
          </w:tcPr>
          <w:p w14:paraId="76E11488" w14:textId="77777777" w:rsidR="005D52F2" w:rsidRPr="005620D3" w:rsidRDefault="005D52F2" w:rsidP="009136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811" w:type="pct"/>
            <w:shd w:val="clear" w:color="auto" w:fill="F2F2F2" w:themeFill="background1" w:themeFillShade="F2"/>
          </w:tcPr>
          <w:p w14:paraId="33DD9EDE" w14:textId="77777777" w:rsidR="005D52F2" w:rsidRPr="005620D3" w:rsidRDefault="005D52F2" w:rsidP="009136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613" w:type="pct"/>
            <w:shd w:val="clear" w:color="auto" w:fill="F2F2F2" w:themeFill="background1" w:themeFillShade="F2"/>
          </w:tcPr>
          <w:p w14:paraId="58247A99" w14:textId="77777777" w:rsidR="005D52F2" w:rsidRPr="005620D3" w:rsidRDefault="005D52F2" w:rsidP="009136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712" w:type="pct"/>
            <w:shd w:val="clear" w:color="auto" w:fill="F2F2F2" w:themeFill="background1" w:themeFillShade="F2"/>
          </w:tcPr>
          <w:p w14:paraId="0A801228" w14:textId="77777777" w:rsidR="005D52F2" w:rsidRPr="005620D3" w:rsidRDefault="005D52F2" w:rsidP="009136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0E5810" w:rsidRPr="005620D3" w14:paraId="5BE4BEBA" w14:textId="77777777" w:rsidTr="004A558B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7CF820FA" w14:textId="14071996" w:rsidR="000E5810" w:rsidRDefault="000E5810" w:rsidP="00913664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ind w:left="1437"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01D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informs them of the work task that needs to be carried out for the clien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7BAABF40" w14:textId="12B0922F" w:rsidR="000E5810" w:rsidRPr="00FE6B51" w:rsidRDefault="00A31551" w:rsidP="00913664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155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update the field below to reflect the </w:t>
            </w:r>
            <w:r w:rsidR="007820F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terdisciplinary </w:t>
            </w:r>
            <w:r w:rsidRPr="00A3155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eam member the candidate will consul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11" w:type="pct"/>
            <w:shd w:val="clear" w:color="auto" w:fill="auto"/>
          </w:tcPr>
          <w:p w14:paraId="6077F894" w14:textId="77777777" w:rsidR="000E5810" w:rsidRDefault="000E5810" w:rsidP="00913664">
            <w:pPr>
              <w:ind w:right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613" w:type="pct"/>
            <w:shd w:val="clear" w:color="auto" w:fill="auto"/>
          </w:tcPr>
          <w:p w14:paraId="75882931" w14:textId="77777777" w:rsidR="000E5810" w:rsidRPr="005620D3" w:rsidRDefault="000E5810" w:rsidP="00913664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712" w:type="pct"/>
          </w:tcPr>
          <w:p w14:paraId="03A13E6E" w14:textId="77777777" w:rsidR="000E5810" w:rsidRPr="005620D3" w:rsidRDefault="000E5810" w:rsidP="00913664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E5810" w:rsidRPr="005620D3" w14:paraId="26C3C9F2" w14:textId="77777777" w:rsidTr="004A558B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1C0C7228" w14:textId="2978E35F" w:rsidR="000E5810" w:rsidRPr="007242DA" w:rsidRDefault="000E5810" w:rsidP="009A4424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1862"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sychologist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Psychologist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811" w:type="pct"/>
            <w:shd w:val="clear" w:color="auto" w:fill="auto"/>
          </w:tcPr>
          <w:p w14:paraId="24843483" w14:textId="77777777" w:rsidR="000E5810" w:rsidRDefault="000E5810" w:rsidP="00913664">
            <w:pPr>
              <w:ind w:right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613" w:type="pct"/>
            <w:shd w:val="clear" w:color="auto" w:fill="auto"/>
          </w:tcPr>
          <w:p w14:paraId="7EDF401B" w14:textId="77777777" w:rsidR="000E5810" w:rsidRPr="005620D3" w:rsidRDefault="000E5810" w:rsidP="00913664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712" w:type="pct"/>
          </w:tcPr>
          <w:p w14:paraId="55AB46B1" w14:textId="77777777" w:rsidR="000E5810" w:rsidRPr="005620D3" w:rsidRDefault="000E5810" w:rsidP="00913664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E5810" w:rsidRPr="005620D3" w14:paraId="2744FFFC" w14:textId="77777777" w:rsidTr="004A558B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7175CB52" w14:textId="03E77F21" w:rsidR="000E5810" w:rsidRPr="00FE6B51" w:rsidRDefault="000E5810" w:rsidP="00913664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242D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iscussing 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the purpose of the task</w:t>
            </w:r>
          </w:p>
        </w:tc>
        <w:tc>
          <w:tcPr>
            <w:tcW w:w="811" w:type="pct"/>
            <w:shd w:val="clear" w:color="auto" w:fill="auto"/>
          </w:tcPr>
          <w:p w14:paraId="4F05FC41" w14:textId="77777777" w:rsidR="000E5810" w:rsidRDefault="00473451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1076866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81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E581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E581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7142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81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E581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E581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613" w:type="pct"/>
            <w:shd w:val="clear" w:color="auto" w:fill="auto"/>
          </w:tcPr>
          <w:p w14:paraId="33AB2002" w14:textId="77777777" w:rsidR="000E5810" w:rsidRPr="00A51B37" w:rsidRDefault="000E5810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46F7B0C3" w14:textId="77777777" w:rsidR="000E5810" w:rsidRPr="00A51B37" w:rsidRDefault="000E5810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E5810" w:rsidRPr="005620D3" w14:paraId="3819E676" w14:textId="77777777" w:rsidTr="004A558B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1D1D238A" w14:textId="4B68796F" w:rsidR="000E5810" w:rsidRPr="000E5810" w:rsidRDefault="000E5810" w:rsidP="00913664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0E5810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Discussing the materials needed for the tasks</w:t>
            </w:r>
          </w:p>
        </w:tc>
        <w:tc>
          <w:tcPr>
            <w:tcW w:w="811" w:type="pct"/>
            <w:shd w:val="clear" w:color="auto" w:fill="auto"/>
          </w:tcPr>
          <w:p w14:paraId="01E9396E" w14:textId="77777777" w:rsidR="000E5810" w:rsidRDefault="00473451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29105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81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E581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E581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56410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81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E581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E581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613" w:type="pct"/>
            <w:shd w:val="clear" w:color="auto" w:fill="auto"/>
          </w:tcPr>
          <w:p w14:paraId="6B4CF1B2" w14:textId="77777777" w:rsidR="000E5810" w:rsidRPr="00A51B37" w:rsidRDefault="000E5810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01E1377A" w14:textId="77777777" w:rsidR="000E5810" w:rsidRPr="00A51B37" w:rsidRDefault="000E5810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E5810" w:rsidRPr="005620D3" w14:paraId="36BA7483" w14:textId="77777777" w:rsidTr="004A558B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54AB1DFA" w14:textId="73731F95" w:rsidR="000E5810" w:rsidRPr="000E5810" w:rsidRDefault="000E5810" w:rsidP="00913664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0E5810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 xml:space="preserve">Discussing the procedures of the tasks </w:t>
            </w:r>
          </w:p>
        </w:tc>
        <w:tc>
          <w:tcPr>
            <w:tcW w:w="811" w:type="pct"/>
            <w:shd w:val="clear" w:color="auto" w:fill="auto"/>
          </w:tcPr>
          <w:p w14:paraId="43A9D9E2" w14:textId="77777777" w:rsidR="000E5810" w:rsidRDefault="00473451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55028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81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E581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E581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64175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81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E581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E581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613" w:type="pct"/>
            <w:shd w:val="clear" w:color="auto" w:fill="auto"/>
          </w:tcPr>
          <w:p w14:paraId="661899AD" w14:textId="77777777" w:rsidR="000E5810" w:rsidRPr="00A51B37" w:rsidRDefault="000E5810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58CC753C" w14:textId="77777777" w:rsidR="000E5810" w:rsidRPr="00A51B37" w:rsidRDefault="000E5810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E5810" w:rsidRPr="005620D3" w14:paraId="375AF12E" w14:textId="77777777" w:rsidTr="004A558B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2A1486C7" w14:textId="60110C59" w:rsidR="000E5810" w:rsidRPr="000E5810" w:rsidRDefault="000E5810" w:rsidP="00913664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0E5810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Explaining to them how the work tasks involve their professional expertise</w:t>
            </w:r>
          </w:p>
        </w:tc>
        <w:tc>
          <w:tcPr>
            <w:tcW w:w="811" w:type="pct"/>
            <w:shd w:val="clear" w:color="auto" w:fill="auto"/>
          </w:tcPr>
          <w:p w14:paraId="70835B2E" w14:textId="77777777" w:rsidR="000E5810" w:rsidRDefault="00473451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92594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81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E581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E581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21349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81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E581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E581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613" w:type="pct"/>
            <w:shd w:val="clear" w:color="auto" w:fill="auto"/>
          </w:tcPr>
          <w:p w14:paraId="7A4DDA36" w14:textId="77777777" w:rsidR="000E5810" w:rsidRPr="00A51B37" w:rsidRDefault="000E5810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17B9360B" w14:textId="77777777" w:rsidR="000E5810" w:rsidRPr="00A51B37" w:rsidRDefault="000E5810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E5810" w:rsidRPr="005620D3" w14:paraId="15FFF7E3" w14:textId="77777777" w:rsidTr="004A558B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36E3397E" w14:textId="4DB048C2" w:rsidR="000E5810" w:rsidRPr="000E5810" w:rsidRDefault="000E5810" w:rsidP="00913664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0E5810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Asking them how they can assist in carrying out identified work tasks outside own job role</w:t>
            </w:r>
          </w:p>
        </w:tc>
        <w:tc>
          <w:tcPr>
            <w:tcW w:w="811" w:type="pct"/>
            <w:shd w:val="clear" w:color="auto" w:fill="auto"/>
          </w:tcPr>
          <w:p w14:paraId="46217110" w14:textId="77777777" w:rsidR="000E5810" w:rsidRDefault="00473451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62857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81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E581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E581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01070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81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E581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E581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613" w:type="pct"/>
            <w:shd w:val="clear" w:color="auto" w:fill="auto"/>
          </w:tcPr>
          <w:p w14:paraId="0BFB47EF" w14:textId="77777777" w:rsidR="000E5810" w:rsidRPr="00A51B37" w:rsidRDefault="000E5810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42035C7D" w14:textId="77777777" w:rsidR="000E5810" w:rsidRPr="00A51B37" w:rsidRDefault="000E5810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F129C" w:rsidRPr="005620D3" w14:paraId="5EF6C64C" w14:textId="77777777" w:rsidTr="004A558B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17D57617" w14:textId="77777777" w:rsidR="00AF129C" w:rsidRDefault="00AF129C" w:rsidP="009A4424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ind w:left="1437"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02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hares relevant details of the individualised plan to them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732013CA" w14:textId="77777777" w:rsidR="00AF129C" w:rsidRPr="006F0E59" w:rsidRDefault="00AF129C" w:rsidP="009A4424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what digital tool is used by the candidate to share relevant details of the individualised plan to them.</w:t>
            </w:r>
          </w:p>
          <w:p w14:paraId="71F8D965" w14:textId="77777777" w:rsidR="003C4F4F" w:rsidRPr="006F0E59" w:rsidRDefault="003C4F4F" w:rsidP="009A4424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F0E59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ompany computer</w:t>
            </w:r>
          </w:p>
          <w:p w14:paraId="72B8EBD4" w14:textId="77777777" w:rsidR="003C4F4F" w:rsidRPr="006F0E59" w:rsidRDefault="003C4F4F" w:rsidP="009A4424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F0E59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ablet</w:t>
            </w:r>
          </w:p>
          <w:p w14:paraId="7BDC51D1" w14:textId="2B755DD0" w:rsidR="00AF129C" w:rsidRPr="00A01DBD" w:rsidRDefault="003C4F4F" w:rsidP="009A4424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F0E59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Mobile phone</w:t>
            </w:r>
          </w:p>
        </w:tc>
        <w:tc>
          <w:tcPr>
            <w:tcW w:w="811" w:type="pct"/>
            <w:shd w:val="clear" w:color="auto" w:fill="auto"/>
          </w:tcPr>
          <w:p w14:paraId="4E3BBE14" w14:textId="77777777" w:rsidR="00AF129C" w:rsidRDefault="00473451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69048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129C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F129C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F129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64692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129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F129C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F129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613" w:type="pct"/>
            <w:shd w:val="clear" w:color="auto" w:fill="auto"/>
          </w:tcPr>
          <w:p w14:paraId="64F7E88B" w14:textId="77777777" w:rsidR="00AF129C" w:rsidRPr="00627D75" w:rsidRDefault="00AF129C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15A11030" w14:textId="77777777" w:rsidR="00AF129C" w:rsidRPr="00627D75" w:rsidRDefault="00AF129C" w:rsidP="00913664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54A2452" w14:textId="77777777" w:rsidR="005D52F2" w:rsidRDefault="005D52F2" w:rsidP="00913664">
      <w:pPr>
        <w:spacing w:before="120" w:after="120" w:line="276" w:lineRule="auto"/>
      </w:pPr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8B1FF7" w:rsidRPr="005620D3" w14:paraId="11878059" w14:textId="77777777" w:rsidTr="00BD237B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51035800" w14:textId="77777777" w:rsidR="008B1FF7" w:rsidRPr="005620D3" w:rsidRDefault="008B1FF7" w:rsidP="00913664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lastRenderedPageBreak/>
              <w:br w:type="page"/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060BCF37" w14:textId="77777777" w:rsidR="003E7302" w:rsidRDefault="008B1FF7" w:rsidP="0091366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By signing here, I confirm that I have observed the candidate, whose name appears above</w:t>
            </w:r>
            <w:r w:rsidR="003E730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:</w:t>
            </w:r>
          </w:p>
          <w:p w14:paraId="0853DAFC" w14:textId="2EEDCAEF" w:rsidR="008B1FF7" w:rsidRDefault="003E7302" w:rsidP="00913664">
            <w:pPr>
              <w:pStyle w:val="ListParagraph"/>
              <w:numPr>
                <w:ilvl w:val="0"/>
                <w:numId w:val="24"/>
              </w:numPr>
              <w:ind w:left="720"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3E730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Refer </w:t>
            </w:r>
            <w:r w:rsidR="00580DD0" w:rsidRPr="003E730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 tasks outside own job role</w:t>
            </w:r>
            <w:r w:rsidR="009A442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0F3DF576" w14:textId="13974C09" w:rsidR="003E7302" w:rsidRDefault="00385B45" w:rsidP="00913664">
            <w:pPr>
              <w:pStyle w:val="ListParagraph"/>
              <w:numPr>
                <w:ilvl w:val="0"/>
                <w:numId w:val="24"/>
              </w:numPr>
              <w:ind w:left="720"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385B4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mmunicate with interdisciplinary team members.</w:t>
            </w:r>
          </w:p>
          <w:p w14:paraId="4E48B52E" w14:textId="70AE3C5C" w:rsidR="00385B45" w:rsidRPr="003E7302" w:rsidRDefault="00385B45" w:rsidP="00913664">
            <w:pPr>
              <w:pStyle w:val="ListParagraph"/>
              <w:numPr>
                <w:ilvl w:val="0"/>
                <w:numId w:val="24"/>
              </w:numPr>
              <w:ind w:left="720"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385B4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Use digital technology to share workplace information.</w:t>
            </w:r>
          </w:p>
          <w:p w14:paraId="1404A701" w14:textId="77777777" w:rsidR="008B1FF7" w:rsidRPr="005620D3" w:rsidRDefault="008B1FF7" w:rsidP="0091366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8B1FF7" w:rsidRPr="005620D3" w14:paraId="58ECFFA2" w14:textId="77777777" w:rsidTr="00BD237B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653858A" w14:textId="77777777" w:rsidR="008B1FF7" w:rsidRPr="005620D3" w:rsidRDefault="008B1FF7" w:rsidP="009136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D36C33F" w14:textId="77777777" w:rsidR="008B1FF7" w:rsidRPr="005620D3" w:rsidRDefault="008B1FF7" w:rsidP="0091366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8B1FF7" w:rsidRPr="005620D3" w14:paraId="7CD3A7F9" w14:textId="77777777" w:rsidTr="00BD237B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717C917" w14:textId="77777777" w:rsidR="008B1FF7" w:rsidRPr="005620D3" w:rsidRDefault="008B1FF7" w:rsidP="009136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68A25AA" w14:textId="77777777" w:rsidR="008B1FF7" w:rsidRPr="005620D3" w:rsidRDefault="008B1FF7" w:rsidP="0091366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8B1FF7" w:rsidRPr="005620D3" w14:paraId="0222ED23" w14:textId="77777777" w:rsidTr="00BD237B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EDFE4A8" w14:textId="77777777" w:rsidR="008B1FF7" w:rsidRPr="005620D3" w:rsidRDefault="008B1FF7" w:rsidP="009136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E53DBC5" w14:textId="77777777" w:rsidR="008B1FF7" w:rsidRPr="005620D3" w:rsidRDefault="008B1FF7" w:rsidP="0091366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D621B6B" w14:textId="77777777" w:rsidR="009A4424" w:rsidRDefault="009A4424" w:rsidP="00913664">
      <w:pPr>
        <w:spacing w:before="120" w:after="120" w:line="276" w:lineRule="auto"/>
        <w:jc w:val="center"/>
        <w:rPr>
          <w:rFonts w:cstheme="minorHAnsi"/>
          <w:color w:val="A6A6A6" w:themeColor="background1" w:themeShade="A6"/>
          <w:sz w:val="20"/>
        </w:rPr>
      </w:pPr>
    </w:p>
    <w:p w14:paraId="04C46253" w14:textId="738EEE8A" w:rsidR="004E151B" w:rsidRPr="008B1FF7" w:rsidRDefault="008B1FF7" w:rsidP="00913664">
      <w:pPr>
        <w:spacing w:before="120" w:after="120" w:line="276" w:lineRule="auto"/>
        <w:jc w:val="center"/>
      </w:pPr>
      <w:r>
        <w:rPr>
          <w:rFonts w:cstheme="minorHAnsi"/>
          <w:color w:val="A6A6A6" w:themeColor="background1" w:themeShade="A6"/>
          <w:sz w:val="20"/>
        </w:rPr>
        <w:t>End of Workplace Assessment – Observation Form</w:t>
      </w:r>
    </w:p>
    <w:sectPr w:rsidR="004E151B" w:rsidRPr="008B1FF7" w:rsidSect="000055D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39D83" w14:textId="77777777" w:rsidR="00473451" w:rsidRDefault="00473451" w:rsidP="000055D1">
      <w:pPr>
        <w:spacing w:after="0" w:line="240" w:lineRule="auto"/>
      </w:pPr>
      <w:r>
        <w:separator/>
      </w:r>
    </w:p>
  </w:endnote>
  <w:endnote w:type="continuationSeparator" w:id="0">
    <w:p w14:paraId="7CFC3A63" w14:textId="77777777" w:rsidR="00473451" w:rsidRDefault="00473451" w:rsidP="000055D1">
      <w:pPr>
        <w:spacing w:after="0" w:line="240" w:lineRule="auto"/>
      </w:pPr>
      <w:r>
        <w:continuationSeparator/>
      </w:r>
    </w:p>
  </w:endnote>
  <w:endnote w:type="continuationNotice" w:id="1">
    <w:p w14:paraId="34AD0CEC" w14:textId="77777777" w:rsidR="00473451" w:rsidRDefault="004734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BA7A9" w14:textId="77777777" w:rsidR="00BB6272" w:rsidRPr="000055D1" w:rsidRDefault="000055D1" w:rsidP="00BB627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C2794D">
      <w:rPr>
        <w:color w:val="808080" w:themeColor="background1" w:themeShade="80"/>
        <w:sz w:val="18"/>
      </w:rPr>
      <w:t xml:space="preserve">Workplace Assessment </w:t>
    </w:r>
    <w:r w:rsidR="005402DA" w:rsidRPr="00C2794D">
      <w:rPr>
        <w:color w:val="808080" w:themeColor="background1" w:themeShade="80"/>
        <w:sz w:val="18"/>
      </w:rPr>
      <w:t>–</w:t>
    </w:r>
    <w:r w:rsidRPr="00C2794D">
      <w:rPr>
        <w:color w:val="808080" w:themeColor="background1" w:themeShade="80"/>
        <w:sz w:val="18"/>
      </w:rPr>
      <w:t xml:space="preserve"> </w:t>
    </w:r>
    <w:r w:rsidR="005402DA" w:rsidRPr="00C2794D">
      <w:rPr>
        <w:color w:val="808080" w:themeColor="background1" w:themeShade="80"/>
        <w:sz w:val="18"/>
      </w:rPr>
      <w:t>Observation F</w:t>
    </w:r>
    <w:r w:rsidR="00A3355D" w:rsidRPr="00C2794D">
      <w:rPr>
        <w:color w:val="808080" w:themeColor="background1" w:themeShade="80"/>
        <w:sz w:val="18"/>
      </w:rPr>
      <w:t>o</w:t>
    </w:r>
    <w:r w:rsidR="005402DA" w:rsidRPr="00C2794D">
      <w:rPr>
        <w:color w:val="808080" w:themeColor="background1" w:themeShade="80"/>
        <w:sz w:val="18"/>
      </w:rPr>
      <w:t>rm</w:t>
    </w:r>
    <w:r w:rsidRPr="00C2794D">
      <w:rPr>
        <w:color w:val="808080" w:themeColor="background1" w:themeShade="80"/>
        <w:sz w:val="18"/>
      </w:rPr>
      <w:tab/>
    </w:r>
    <w:r w:rsidR="00BB6272" w:rsidRPr="00C63CFB">
      <w:rPr>
        <w:color w:val="808080" w:themeColor="background1" w:themeShade="80"/>
        <w:sz w:val="18"/>
      </w:rPr>
      <w:t>Version 1.</w:t>
    </w:r>
    <w:r w:rsidR="00BB6272">
      <w:rPr>
        <w:color w:val="808080" w:themeColor="background1" w:themeShade="80"/>
        <w:sz w:val="18"/>
      </w:rPr>
      <w:t>1</w:t>
    </w:r>
    <w:r w:rsidR="00BB6272" w:rsidRPr="00C63CFB">
      <w:rPr>
        <w:color w:val="808080" w:themeColor="background1" w:themeShade="80"/>
        <w:sz w:val="18"/>
      </w:rPr>
      <w:t xml:space="preserve"> Produced </w:t>
    </w:r>
    <w:r w:rsidR="00BB6272">
      <w:rPr>
        <w:color w:val="808080" w:themeColor="background1" w:themeShade="80"/>
        <w:sz w:val="18"/>
      </w:rPr>
      <w:t>on 1st Nov</w:t>
    </w:r>
    <w:r w:rsidR="00BB6272" w:rsidRPr="00C63CFB">
      <w:rPr>
        <w:color w:val="808080" w:themeColor="background1" w:themeShade="80"/>
        <w:sz w:val="18"/>
      </w:rPr>
      <w:t xml:space="preserve"> 202</w:t>
    </w:r>
    <w:r w:rsidR="00BB6272">
      <w:rPr>
        <w:color w:val="808080" w:themeColor="background1" w:themeShade="80"/>
        <w:sz w:val="18"/>
      </w:rPr>
      <w:t>3</w:t>
    </w:r>
  </w:p>
  <w:p w14:paraId="521AE970" w14:textId="46A7DC3D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C2794D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C2794D">
          <w:rPr>
            <w:color w:val="808080" w:themeColor="background1" w:themeShade="80"/>
            <w:sz w:val="18"/>
          </w:rPr>
          <w:fldChar w:fldCharType="begin"/>
        </w:r>
        <w:r w:rsidRPr="00C2794D">
          <w:rPr>
            <w:color w:val="808080" w:themeColor="background1" w:themeShade="80"/>
            <w:sz w:val="18"/>
          </w:rPr>
          <w:instrText xml:space="preserve"> PAGE   \* MERGEFORMAT </w:instrText>
        </w:r>
        <w:r w:rsidRPr="00C2794D">
          <w:rPr>
            <w:color w:val="808080" w:themeColor="background1" w:themeShade="80"/>
            <w:sz w:val="18"/>
          </w:rPr>
          <w:fldChar w:fldCharType="separate"/>
        </w:r>
        <w:r w:rsidRPr="00C2794D">
          <w:rPr>
            <w:color w:val="808080" w:themeColor="background1" w:themeShade="80"/>
            <w:sz w:val="18"/>
          </w:rPr>
          <w:t>4</w:t>
        </w:r>
        <w:r w:rsidRPr="00C2794D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C2794D">
      <w:rPr>
        <w:noProof/>
        <w:color w:val="808080" w:themeColor="background1" w:themeShade="80"/>
        <w:sz w:val="18"/>
      </w:rPr>
      <w:tab/>
    </w:r>
    <w:r w:rsidR="00BB6272" w:rsidRPr="000055D1">
      <w:rPr>
        <w:rFonts w:cstheme="minorHAnsi"/>
        <w:noProof/>
        <w:color w:val="808080" w:themeColor="background1" w:themeShade="80"/>
        <w:sz w:val="18"/>
      </w:rPr>
      <w:t>©</w:t>
    </w:r>
    <w:r w:rsidR="00BB6272" w:rsidRPr="000055D1">
      <w:rPr>
        <w:noProof/>
        <w:color w:val="808080" w:themeColor="background1" w:themeShade="80"/>
        <w:sz w:val="18"/>
      </w:rPr>
      <w:t xml:space="preserve"> </w:t>
    </w:r>
    <w:r w:rsidR="00BB6272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96A3F" w14:textId="77777777" w:rsidR="00BB6272" w:rsidRPr="000055D1" w:rsidRDefault="000055D1" w:rsidP="00BB627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C2794D">
      <w:rPr>
        <w:color w:val="808080" w:themeColor="background1" w:themeShade="80"/>
        <w:sz w:val="18"/>
      </w:rPr>
      <w:t xml:space="preserve">Workplace Assessment </w:t>
    </w:r>
    <w:r w:rsidR="00FB6D00" w:rsidRPr="00C2794D">
      <w:rPr>
        <w:color w:val="808080" w:themeColor="background1" w:themeShade="80"/>
        <w:sz w:val="18"/>
      </w:rPr>
      <w:t>–</w:t>
    </w:r>
    <w:r w:rsidRPr="00C2794D">
      <w:rPr>
        <w:color w:val="808080" w:themeColor="background1" w:themeShade="80"/>
        <w:sz w:val="18"/>
      </w:rPr>
      <w:t xml:space="preserve"> </w:t>
    </w:r>
    <w:r w:rsidR="00FB6D00" w:rsidRPr="00C2794D">
      <w:rPr>
        <w:color w:val="808080" w:themeColor="background1" w:themeShade="80"/>
        <w:sz w:val="18"/>
      </w:rPr>
      <w:t>Observation Form</w:t>
    </w:r>
    <w:r w:rsidRPr="00C2794D">
      <w:rPr>
        <w:color w:val="808080" w:themeColor="background1" w:themeShade="80"/>
        <w:sz w:val="18"/>
      </w:rPr>
      <w:tab/>
    </w:r>
    <w:r w:rsidR="00BB6272" w:rsidRPr="00C63CFB">
      <w:rPr>
        <w:color w:val="808080" w:themeColor="background1" w:themeShade="80"/>
        <w:sz w:val="18"/>
      </w:rPr>
      <w:t>Version 1.</w:t>
    </w:r>
    <w:r w:rsidR="00BB6272">
      <w:rPr>
        <w:color w:val="808080" w:themeColor="background1" w:themeShade="80"/>
        <w:sz w:val="18"/>
      </w:rPr>
      <w:t>1</w:t>
    </w:r>
    <w:r w:rsidR="00BB6272" w:rsidRPr="00C63CFB">
      <w:rPr>
        <w:color w:val="808080" w:themeColor="background1" w:themeShade="80"/>
        <w:sz w:val="18"/>
      </w:rPr>
      <w:t xml:space="preserve"> Produced </w:t>
    </w:r>
    <w:r w:rsidR="00BB6272">
      <w:rPr>
        <w:color w:val="808080" w:themeColor="background1" w:themeShade="80"/>
        <w:sz w:val="18"/>
      </w:rPr>
      <w:t>on 1st Nov</w:t>
    </w:r>
    <w:r w:rsidR="00BB6272" w:rsidRPr="00C63CFB">
      <w:rPr>
        <w:color w:val="808080" w:themeColor="background1" w:themeShade="80"/>
        <w:sz w:val="18"/>
      </w:rPr>
      <w:t xml:space="preserve"> 202</w:t>
    </w:r>
    <w:r w:rsidR="00BB6272">
      <w:rPr>
        <w:color w:val="808080" w:themeColor="background1" w:themeShade="80"/>
        <w:sz w:val="18"/>
      </w:rPr>
      <w:t>3</w:t>
    </w:r>
  </w:p>
  <w:p w14:paraId="63DECA6C" w14:textId="31BDB37A" w:rsidR="000055D1" w:rsidRPr="000055D1" w:rsidRDefault="00BB6272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C2794D">
      <w:rPr>
        <w:noProof/>
        <w:color w:val="808080" w:themeColor="background1" w:themeShade="80"/>
        <w:sz w:val="18"/>
      </w:rPr>
      <w:tab/>
    </w:r>
    <w:r w:rsidR="000055D1" w:rsidRPr="00C2794D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C2794D">
          <w:rPr>
            <w:color w:val="808080" w:themeColor="background1" w:themeShade="80"/>
            <w:sz w:val="18"/>
          </w:rPr>
          <w:fldChar w:fldCharType="begin"/>
        </w:r>
        <w:r w:rsidR="000055D1" w:rsidRPr="00C2794D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C2794D">
          <w:rPr>
            <w:color w:val="808080" w:themeColor="background1" w:themeShade="80"/>
            <w:sz w:val="18"/>
          </w:rPr>
          <w:fldChar w:fldCharType="separate"/>
        </w:r>
        <w:r w:rsidR="000055D1" w:rsidRPr="00C2794D">
          <w:rPr>
            <w:color w:val="808080" w:themeColor="background1" w:themeShade="80"/>
            <w:sz w:val="18"/>
          </w:rPr>
          <w:t>5</w:t>
        </w:r>
        <w:r w:rsidR="000055D1" w:rsidRPr="00C2794D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8B6B1" w14:textId="77777777" w:rsidR="00BB6272" w:rsidRDefault="00BB62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F65ACB" w14:textId="77777777" w:rsidR="00473451" w:rsidRDefault="00473451" w:rsidP="000055D1">
      <w:pPr>
        <w:spacing w:after="0" w:line="240" w:lineRule="auto"/>
      </w:pPr>
      <w:r>
        <w:separator/>
      </w:r>
    </w:p>
  </w:footnote>
  <w:footnote w:type="continuationSeparator" w:id="0">
    <w:p w14:paraId="00116379" w14:textId="77777777" w:rsidR="00473451" w:rsidRDefault="00473451" w:rsidP="000055D1">
      <w:pPr>
        <w:spacing w:after="0" w:line="240" w:lineRule="auto"/>
      </w:pPr>
      <w:r>
        <w:continuationSeparator/>
      </w:r>
    </w:p>
  </w:footnote>
  <w:footnote w:type="continuationNotice" w:id="1">
    <w:p w14:paraId="4BA0B97F" w14:textId="77777777" w:rsidR="00473451" w:rsidRDefault="0047345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947DC" w14:textId="77777777" w:rsidR="00BB6272" w:rsidRDefault="00BB627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1B164" w14:textId="77777777" w:rsidR="00BB6272" w:rsidRDefault="00BB627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D9BFE" w14:textId="77777777" w:rsidR="00BB6272" w:rsidRDefault="00BB62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4F31D9"/>
    <w:multiLevelType w:val="hybridMultilevel"/>
    <w:tmpl w:val="2CB6B2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C38A5"/>
    <w:multiLevelType w:val="hybridMultilevel"/>
    <w:tmpl w:val="DD025488"/>
    <w:lvl w:ilvl="0" w:tplc="04090019">
      <w:start w:val="1"/>
      <w:numFmt w:val="lowerLetter"/>
      <w:lvlText w:val="%1."/>
      <w:lvlJc w:val="left"/>
      <w:pPr>
        <w:ind w:left="2135" w:hanging="360"/>
      </w:pPr>
    </w:lvl>
    <w:lvl w:ilvl="1" w:tplc="04090019" w:tentative="1">
      <w:start w:val="1"/>
      <w:numFmt w:val="lowerLetter"/>
      <w:lvlText w:val="%2."/>
      <w:lvlJc w:val="left"/>
      <w:pPr>
        <w:ind w:left="2855" w:hanging="360"/>
      </w:pPr>
    </w:lvl>
    <w:lvl w:ilvl="2" w:tplc="0409001B" w:tentative="1">
      <w:start w:val="1"/>
      <w:numFmt w:val="lowerRoman"/>
      <w:lvlText w:val="%3."/>
      <w:lvlJc w:val="right"/>
      <w:pPr>
        <w:ind w:left="3575" w:hanging="180"/>
      </w:pPr>
    </w:lvl>
    <w:lvl w:ilvl="3" w:tplc="0409000F" w:tentative="1">
      <w:start w:val="1"/>
      <w:numFmt w:val="decimal"/>
      <w:lvlText w:val="%4."/>
      <w:lvlJc w:val="left"/>
      <w:pPr>
        <w:ind w:left="4295" w:hanging="360"/>
      </w:pPr>
    </w:lvl>
    <w:lvl w:ilvl="4" w:tplc="04090019" w:tentative="1">
      <w:start w:val="1"/>
      <w:numFmt w:val="lowerLetter"/>
      <w:lvlText w:val="%5."/>
      <w:lvlJc w:val="left"/>
      <w:pPr>
        <w:ind w:left="5015" w:hanging="360"/>
      </w:pPr>
    </w:lvl>
    <w:lvl w:ilvl="5" w:tplc="0409001B" w:tentative="1">
      <w:start w:val="1"/>
      <w:numFmt w:val="lowerRoman"/>
      <w:lvlText w:val="%6."/>
      <w:lvlJc w:val="right"/>
      <w:pPr>
        <w:ind w:left="5735" w:hanging="180"/>
      </w:pPr>
    </w:lvl>
    <w:lvl w:ilvl="6" w:tplc="0409000F" w:tentative="1">
      <w:start w:val="1"/>
      <w:numFmt w:val="decimal"/>
      <w:lvlText w:val="%7."/>
      <w:lvlJc w:val="left"/>
      <w:pPr>
        <w:ind w:left="6455" w:hanging="360"/>
      </w:pPr>
    </w:lvl>
    <w:lvl w:ilvl="7" w:tplc="04090019" w:tentative="1">
      <w:start w:val="1"/>
      <w:numFmt w:val="lowerLetter"/>
      <w:lvlText w:val="%8."/>
      <w:lvlJc w:val="left"/>
      <w:pPr>
        <w:ind w:left="7175" w:hanging="360"/>
      </w:pPr>
    </w:lvl>
    <w:lvl w:ilvl="8" w:tplc="0409001B" w:tentative="1">
      <w:start w:val="1"/>
      <w:numFmt w:val="lowerRoman"/>
      <w:lvlText w:val="%9."/>
      <w:lvlJc w:val="right"/>
      <w:pPr>
        <w:ind w:left="7895" w:hanging="180"/>
      </w:pPr>
    </w:lvl>
  </w:abstractNum>
  <w:abstractNum w:abstractNumId="3" w15:restartNumberingAfterBreak="0">
    <w:nsid w:val="19C72295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DB724BC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CA909A8"/>
    <w:multiLevelType w:val="hybridMultilevel"/>
    <w:tmpl w:val="20FA5B90"/>
    <w:lvl w:ilvl="0" w:tplc="FFFFFFFF">
      <w:start w:val="1"/>
      <w:numFmt w:val="lowerLetter"/>
      <w:lvlText w:val="%1."/>
      <w:lvlJc w:val="left"/>
      <w:pPr>
        <w:ind w:left="2140" w:hanging="360"/>
      </w:pPr>
    </w:lvl>
    <w:lvl w:ilvl="1" w:tplc="FFFFFFFF" w:tentative="1">
      <w:start w:val="1"/>
      <w:numFmt w:val="lowerLetter"/>
      <w:lvlText w:val="%2."/>
      <w:lvlJc w:val="left"/>
      <w:pPr>
        <w:ind w:left="2860" w:hanging="360"/>
      </w:pPr>
    </w:lvl>
    <w:lvl w:ilvl="2" w:tplc="FFFFFFFF" w:tentative="1">
      <w:start w:val="1"/>
      <w:numFmt w:val="lowerRoman"/>
      <w:lvlText w:val="%3."/>
      <w:lvlJc w:val="right"/>
      <w:pPr>
        <w:ind w:left="3580" w:hanging="180"/>
      </w:pPr>
    </w:lvl>
    <w:lvl w:ilvl="3" w:tplc="FFFFFFFF" w:tentative="1">
      <w:start w:val="1"/>
      <w:numFmt w:val="decimal"/>
      <w:lvlText w:val="%4."/>
      <w:lvlJc w:val="left"/>
      <w:pPr>
        <w:ind w:left="4300" w:hanging="360"/>
      </w:pPr>
    </w:lvl>
    <w:lvl w:ilvl="4" w:tplc="FFFFFFFF" w:tentative="1">
      <w:start w:val="1"/>
      <w:numFmt w:val="lowerLetter"/>
      <w:lvlText w:val="%5."/>
      <w:lvlJc w:val="left"/>
      <w:pPr>
        <w:ind w:left="5020" w:hanging="360"/>
      </w:pPr>
    </w:lvl>
    <w:lvl w:ilvl="5" w:tplc="FFFFFFFF" w:tentative="1">
      <w:start w:val="1"/>
      <w:numFmt w:val="lowerRoman"/>
      <w:lvlText w:val="%6."/>
      <w:lvlJc w:val="right"/>
      <w:pPr>
        <w:ind w:left="5740" w:hanging="180"/>
      </w:pPr>
    </w:lvl>
    <w:lvl w:ilvl="6" w:tplc="FFFFFFFF" w:tentative="1">
      <w:start w:val="1"/>
      <w:numFmt w:val="decimal"/>
      <w:lvlText w:val="%7."/>
      <w:lvlJc w:val="left"/>
      <w:pPr>
        <w:ind w:left="6460" w:hanging="360"/>
      </w:pPr>
    </w:lvl>
    <w:lvl w:ilvl="7" w:tplc="FFFFFFFF" w:tentative="1">
      <w:start w:val="1"/>
      <w:numFmt w:val="lowerLetter"/>
      <w:lvlText w:val="%8."/>
      <w:lvlJc w:val="left"/>
      <w:pPr>
        <w:ind w:left="7180" w:hanging="360"/>
      </w:pPr>
    </w:lvl>
    <w:lvl w:ilvl="8" w:tplc="FFFFFFFF" w:tentative="1">
      <w:start w:val="1"/>
      <w:numFmt w:val="lowerRoman"/>
      <w:lvlText w:val="%9."/>
      <w:lvlJc w:val="right"/>
      <w:pPr>
        <w:ind w:left="7900" w:hanging="180"/>
      </w:pPr>
    </w:lvl>
  </w:abstractNum>
  <w:abstractNum w:abstractNumId="6" w15:restartNumberingAfterBreak="0">
    <w:nsid w:val="30F32014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5A301E"/>
    <w:multiLevelType w:val="hybridMultilevel"/>
    <w:tmpl w:val="4D8A089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4C93ECD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0234D40"/>
    <w:multiLevelType w:val="hybridMultilevel"/>
    <w:tmpl w:val="DD025488"/>
    <w:lvl w:ilvl="0" w:tplc="FFFFFFFF">
      <w:start w:val="1"/>
      <w:numFmt w:val="lowerLetter"/>
      <w:lvlText w:val="%1."/>
      <w:lvlJc w:val="left"/>
      <w:pPr>
        <w:ind w:left="2135" w:hanging="360"/>
      </w:pPr>
    </w:lvl>
    <w:lvl w:ilvl="1" w:tplc="FFFFFFFF" w:tentative="1">
      <w:start w:val="1"/>
      <w:numFmt w:val="lowerLetter"/>
      <w:lvlText w:val="%2."/>
      <w:lvlJc w:val="left"/>
      <w:pPr>
        <w:ind w:left="2855" w:hanging="360"/>
      </w:pPr>
    </w:lvl>
    <w:lvl w:ilvl="2" w:tplc="FFFFFFFF" w:tentative="1">
      <w:start w:val="1"/>
      <w:numFmt w:val="lowerRoman"/>
      <w:lvlText w:val="%3."/>
      <w:lvlJc w:val="right"/>
      <w:pPr>
        <w:ind w:left="3575" w:hanging="180"/>
      </w:pPr>
    </w:lvl>
    <w:lvl w:ilvl="3" w:tplc="FFFFFFFF" w:tentative="1">
      <w:start w:val="1"/>
      <w:numFmt w:val="decimal"/>
      <w:lvlText w:val="%4."/>
      <w:lvlJc w:val="left"/>
      <w:pPr>
        <w:ind w:left="4295" w:hanging="360"/>
      </w:pPr>
    </w:lvl>
    <w:lvl w:ilvl="4" w:tplc="FFFFFFFF" w:tentative="1">
      <w:start w:val="1"/>
      <w:numFmt w:val="lowerLetter"/>
      <w:lvlText w:val="%5."/>
      <w:lvlJc w:val="left"/>
      <w:pPr>
        <w:ind w:left="5015" w:hanging="360"/>
      </w:pPr>
    </w:lvl>
    <w:lvl w:ilvl="5" w:tplc="FFFFFFFF" w:tentative="1">
      <w:start w:val="1"/>
      <w:numFmt w:val="lowerRoman"/>
      <w:lvlText w:val="%6."/>
      <w:lvlJc w:val="right"/>
      <w:pPr>
        <w:ind w:left="5735" w:hanging="180"/>
      </w:pPr>
    </w:lvl>
    <w:lvl w:ilvl="6" w:tplc="FFFFFFFF" w:tentative="1">
      <w:start w:val="1"/>
      <w:numFmt w:val="decimal"/>
      <w:lvlText w:val="%7."/>
      <w:lvlJc w:val="left"/>
      <w:pPr>
        <w:ind w:left="6455" w:hanging="360"/>
      </w:pPr>
    </w:lvl>
    <w:lvl w:ilvl="7" w:tplc="FFFFFFFF" w:tentative="1">
      <w:start w:val="1"/>
      <w:numFmt w:val="lowerLetter"/>
      <w:lvlText w:val="%8."/>
      <w:lvlJc w:val="left"/>
      <w:pPr>
        <w:ind w:left="7175" w:hanging="360"/>
      </w:pPr>
    </w:lvl>
    <w:lvl w:ilvl="8" w:tplc="FFFFFFFF" w:tentative="1">
      <w:start w:val="1"/>
      <w:numFmt w:val="lowerRoman"/>
      <w:lvlText w:val="%9."/>
      <w:lvlJc w:val="right"/>
      <w:pPr>
        <w:ind w:left="7895" w:hanging="180"/>
      </w:pPr>
    </w:lvl>
  </w:abstractNum>
  <w:abstractNum w:abstractNumId="10" w15:restartNumberingAfterBreak="0">
    <w:nsid w:val="4AD817FD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3340" w:hanging="360"/>
      </w:pPr>
    </w:lvl>
    <w:lvl w:ilvl="1" w:tplc="FFFFFFFF" w:tentative="1">
      <w:start w:val="1"/>
      <w:numFmt w:val="lowerLetter"/>
      <w:lvlText w:val="%2."/>
      <w:lvlJc w:val="left"/>
      <w:pPr>
        <w:ind w:left="3340" w:hanging="360"/>
      </w:pPr>
    </w:lvl>
    <w:lvl w:ilvl="2" w:tplc="FFFFFFFF" w:tentative="1">
      <w:start w:val="1"/>
      <w:numFmt w:val="lowerRoman"/>
      <w:lvlText w:val="%3."/>
      <w:lvlJc w:val="right"/>
      <w:pPr>
        <w:ind w:left="4060" w:hanging="180"/>
      </w:pPr>
    </w:lvl>
    <w:lvl w:ilvl="3" w:tplc="FFFFFFFF" w:tentative="1">
      <w:start w:val="1"/>
      <w:numFmt w:val="decimal"/>
      <w:lvlText w:val="%4."/>
      <w:lvlJc w:val="left"/>
      <w:pPr>
        <w:ind w:left="4780" w:hanging="360"/>
      </w:pPr>
    </w:lvl>
    <w:lvl w:ilvl="4" w:tplc="FFFFFFFF" w:tentative="1">
      <w:start w:val="1"/>
      <w:numFmt w:val="lowerLetter"/>
      <w:lvlText w:val="%5."/>
      <w:lvlJc w:val="left"/>
      <w:pPr>
        <w:ind w:left="5500" w:hanging="360"/>
      </w:pPr>
    </w:lvl>
    <w:lvl w:ilvl="5" w:tplc="FFFFFFFF" w:tentative="1">
      <w:start w:val="1"/>
      <w:numFmt w:val="lowerRoman"/>
      <w:lvlText w:val="%6."/>
      <w:lvlJc w:val="right"/>
      <w:pPr>
        <w:ind w:left="6220" w:hanging="180"/>
      </w:pPr>
    </w:lvl>
    <w:lvl w:ilvl="6" w:tplc="FFFFFFFF" w:tentative="1">
      <w:start w:val="1"/>
      <w:numFmt w:val="decimal"/>
      <w:lvlText w:val="%7."/>
      <w:lvlJc w:val="left"/>
      <w:pPr>
        <w:ind w:left="6940" w:hanging="360"/>
      </w:pPr>
    </w:lvl>
    <w:lvl w:ilvl="7" w:tplc="FFFFFFFF" w:tentative="1">
      <w:start w:val="1"/>
      <w:numFmt w:val="lowerLetter"/>
      <w:lvlText w:val="%8."/>
      <w:lvlJc w:val="left"/>
      <w:pPr>
        <w:ind w:left="7660" w:hanging="360"/>
      </w:pPr>
    </w:lvl>
    <w:lvl w:ilvl="8" w:tplc="FFFFFFFF" w:tentative="1">
      <w:start w:val="1"/>
      <w:numFmt w:val="lowerRoman"/>
      <w:lvlText w:val="%9."/>
      <w:lvlJc w:val="right"/>
      <w:pPr>
        <w:ind w:left="8380" w:hanging="180"/>
      </w:pPr>
    </w:lvl>
  </w:abstractNum>
  <w:abstractNum w:abstractNumId="11" w15:restartNumberingAfterBreak="0">
    <w:nsid w:val="4C954525"/>
    <w:multiLevelType w:val="hybridMultilevel"/>
    <w:tmpl w:val="68B435DE"/>
    <w:lvl w:ilvl="0" w:tplc="04090005">
      <w:start w:val="1"/>
      <w:numFmt w:val="bullet"/>
      <w:lvlText w:val=""/>
      <w:lvlJc w:val="left"/>
      <w:pPr>
        <w:ind w:left="285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15" w:hanging="360"/>
      </w:pPr>
      <w:rPr>
        <w:rFonts w:ascii="Wingdings" w:hAnsi="Wingdings" w:hint="default"/>
      </w:rPr>
    </w:lvl>
  </w:abstractNum>
  <w:abstractNum w:abstractNumId="12" w15:restartNumberingAfterBreak="0">
    <w:nsid w:val="4E013A3D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F595EC6"/>
    <w:multiLevelType w:val="hybridMultilevel"/>
    <w:tmpl w:val="20FA5B90"/>
    <w:lvl w:ilvl="0" w:tplc="FFFFFFFF">
      <w:start w:val="1"/>
      <w:numFmt w:val="lowerLetter"/>
      <w:lvlText w:val="%1."/>
      <w:lvlJc w:val="left"/>
      <w:pPr>
        <w:ind w:left="2140" w:hanging="360"/>
      </w:pPr>
    </w:lvl>
    <w:lvl w:ilvl="1" w:tplc="FFFFFFFF" w:tentative="1">
      <w:start w:val="1"/>
      <w:numFmt w:val="lowerLetter"/>
      <w:lvlText w:val="%2."/>
      <w:lvlJc w:val="left"/>
      <w:pPr>
        <w:ind w:left="2860" w:hanging="360"/>
      </w:pPr>
    </w:lvl>
    <w:lvl w:ilvl="2" w:tplc="FFFFFFFF" w:tentative="1">
      <w:start w:val="1"/>
      <w:numFmt w:val="lowerRoman"/>
      <w:lvlText w:val="%3."/>
      <w:lvlJc w:val="right"/>
      <w:pPr>
        <w:ind w:left="3580" w:hanging="180"/>
      </w:pPr>
    </w:lvl>
    <w:lvl w:ilvl="3" w:tplc="FFFFFFFF" w:tentative="1">
      <w:start w:val="1"/>
      <w:numFmt w:val="decimal"/>
      <w:lvlText w:val="%4."/>
      <w:lvlJc w:val="left"/>
      <w:pPr>
        <w:ind w:left="4300" w:hanging="360"/>
      </w:pPr>
    </w:lvl>
    <w:lvl w:ilvl="4" w:tplc="FFFFFFFF" w:tentative="1">
      <w:start w:val="1"/>
      <w:numFmt w:val="lowerLetter"/>
      <w:lvlText w:val="%5."/>
      <w:lvlJc w:val="left"/>
      <w:pPr>
        <w:ind w:left="5020" w:hanging="360"/>
      </w:pPr>
    </w:lvl>
    <w:lvl w:ilvl="5" w:tplc="FFFFFFFF" w:tentative="1">
      <w:start w:val="1"/>
      <w:numFmt w:val="lowerRoman"/>
      <w:lvlText w:val="%6."/>
      <w:lvlJc w:val="right"/>
      <w:pPr>
        <w:ind w:left="5740" w:hanging="180"/>
      </w:pPr>
    </w:lvl>
    <w:lvl w:ilvl="6" w:tplc="FFFFFFFF" w:tentative="1">
      <w:start w:val="1"/>
      <w:numFmt w:val="decimal"/>
      <w:lvlText w:val="%7."/>
      <w:lvlJc w:val="left"/>
      <w:pPr>
        <w:ind w:left="6460" w:hanging="360"/>
      </w:pPr>
    </w:lvl>
    <w:lvl w:ilvl="7" w:tplc="FFFFFFFF" w:tentative="1">
      <w:start w:val="1"/>
      <w:numFmt w:val="lowerLetter"/>
      <w:lvlText w:val="%8."/>
      <w:lvlJc w:val="left"/>
      <w:pPr>
        <w:ind w:left="7180" w:hanging="360"/>
      </w:pPr>
    </w:lvl>
    <w:lvl w:ilvl="8" w:tplc="FFFFFFFF" w:tentative="1">
      <w:start w:val="1"/>
      <w:numFmt w:val="lowerRoman"/>
      <w:lvlText w:val="%9."/>
      <w:lvlJc w:val="right"/>
      <w:pPr>
        <w:ind w:left="7900" w:hanging="180"/>
      </w:pPr>
    </w:lvl>
  </w:abstractNum>
  <w:abstractNum w:abstractNumId="14" w15:restartNumberingAfterBreak="0">
    <w:nsid w:val="4FBA46D7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31C183E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5DA48CC"/>
    <w:multiLevelType w:val="hybridMultilevel"/>
    <w:tmpl w:val="20FA5B90"/>
    <w:lvl w:ilvl="0" w:tplc="FFFFFFFF">
      <w:start w:val="1"/>
      <w:numFmt w:val="lowerLetter"/>
      <w:lvlText w:val="%1."/>
      <w:lvlJc w:val="left"/>
      <w:pPr>
        <w:ind w:left="2140" w:hanging="360"/>
      </w:pPr>
    </w:lvl>
    <w:lvl w:ilvl="1" w:tplc="FFFFFFFF" w:tentative="1">
      <w:start w:val="1"/>
      <w:numFmt w:val="lowerLetter"/>
      <w:lvlText w:val="%2."/>
      <w:lvlJc w:val="left"/>
      <w:pPr>
        <w:ind w:left="2860" w:hanging="360"/>
      </w:pPr>
    </w:lvl>
    <w:lvl w:ilvl="2" w:tplc="FFFFFFFF" w:tentative="1">
      <w:start w:val="1"/>
      <w:numFmt w:val="lowerRoman"/>
      <w:lvlText w:val="%3."/>
      <w:lvlJc w:val="right"/>
      <w:pPr>
        <w:ind w:left="3580" w:hanging="180"/>
      </w:pPr>
    </w:lvl>
    <w:lvl w:ilvl="3" w:tplc="FFFFFFFF" w:tentative="1">
      <w:start w:val="1"/>
      <w:numFmt w:val="decimal"/>
      <w:lvlText w:val="%4."/>
      <w:lvlJc w:val="left"/>
      <w:pPr>
        <w:ind w:left="4300" w:hanging="360"/>
      </w:pPr>
    </w:lvl>
    <w:lvl w:ilvl="4" w:tplc="FFFFFFFF" w:tentative="1">
      <w:start w:val="1"/>
      <w:numFmt w:val="lowerLetter"/>
      <w:lvlText w:val="%5."/>
      <w:lvlJc w:val="left"/>
      <w:pPr>
        <w:ind w:left="5020" w:hanging="360"/>
      </w:pPr>
    </w:lvl>
    <w:lvl w:ilvl="5" w:tplc="FFFFFFFF" w:tentative="1">
      <w:start w:val="1"/>
      <w:numFmt w:val="lowerRoman"/>
      <w:lvlText w:val="%6."/>
      <w:lvlJc w:val="right"/>
      <w:pPr>
        <w:ind w:left="5740" w:hanging="180"/>
      </w:pPr>
    </w:lvl>
    <w:lvl w:ilvl="6" w:tplc="FFFFFFFF" w:tentative="1">
      <w:start w:val="1"/>
      <w:numFmt w:val="decimal"/>
      <w:lvlText w:val="%7."/>
      <w:lvlJc w:val="left"/>
      <w:pPr>
        <w:ind w:left="6460" w:hanging="360"/>
      </w:pPr>
    </w:lvl>
    <w:lvl w:ilvl="7" w:tplc="FFFFFFFF" w:tentative="1">
      <w:start w:val="1"/>
      <w:numFmt w:val="lowerLetter"/>
      <w:lvlText w:val="%8."/>
      <w:lvlJc w:val="left"/>
      <w:pPr>
        <w:ind w:left="7180" w:hanging="360"/>
      </w:pPr>
    </w:lvl>
    <w:lvl w:ilvl="8" w:tplc="FFFFFFFF" w:tentative="1">
      <w:start w:val="1"/>
      <w:numFmt w:val="lowerRoman"/>
      <w:lvlText w:val="%9."/>
      <w:lvlJc w:val="right"/>
      <w:pPr>
        <w:ind w:left="7900" w:hanging="180"/>
      </w:pPr>
    </w:lvl>
  </w:abstractNum>
  <w:abstractNum w:abstractNumId="17" w15:restartNumberingAfterBreak="0">
    <w:nsid w:val="56887A8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4624A2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E34C64"/>
    <w:multiLevelType w:val="hybridMultilevel"/>
    <w:tmpl w:val="DF08D51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5774074"/>
    <w:multiLevelType w:val="hybridMultilevel"/>
    <w:tmpl w:val="D9901E4E"/>
    <w:lvl w:ilvl="0" w:tplc="04090005">
      <w:start w:val="1"/>
      <w:numFmt w:val="bullet"/>
      <w:lvlText w:val=""/>
      <w:lvlJc w:val="left"/>
      <w:pPr>
        <w:ind w:left="213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2" w:hanging="360"/>
      </w:pPr>
      <w:rPr>
        <w:rFonts w:ascii="Wingdings" w:hAnsi="Wingdings" w:hint="default"/>
      </w:rPr>
    </w:lvl>
  </w:abstractNum>
  <w:abstractNum w:abstractNumId="22" w15:restartNumberingAfterBreak="0">
    <w:nsid w:val="66F51B42"/>
    <w:multiLevelType w:val="hybridMultilevel"/>
    <w:tmpl w:val="20FA5B90"/>
    <w:lvl w:ilvl="0" w:tplc="FFFFFFFF">
      <w:start w:val="1"/>
      <w:numFmt w:val="lowerLetter"/>
      <w:lvlText w:val="%1."/>
      <w:lvlJc w:val="left"/>
      <w:pPr>
        <w:ind w:left="2140" w:hanging="360"/>
      </w:pPr>
    </w:lvl>
    <w:lvl w:ilvl="1" w:tplc="FFFFFFFF" w:tentative="1">
      <w:start w:val="1"/>
      <w:numFmt w:val="lowerLetter"/>
      <w:lvlText w:val="%2."/>
      <w:lvlJc w:val="left"/>
      <w:pPr>
        <w:ind w:left="2860" w:hanging="360"/>
      </w:pPr>
    </w:lvl>
    <w:lvl w:ilvl="2" w:tplc="FFFFFFFF" w:tentative="1">
      <w:start w:val="1"/>
      <w:numFmt w:val="lowerRoman"/>
      <w:lvlText w:val="%3."/>
      <w:lvlJc w:val="right"/>
      <w:pPr>
        <w:ind w:left="3580" w:hanging="180"/>
      </w:pPr>
    </w:lvl>
    <w:lvl w:ilvl="3" w:tplc="FFFFFFFF" w:tentative="1">
      <w:start w:val="1"/>
      <w:numFmt w:val="decimal"/>
      <w:lvlText w:val="%4."/>
      <w:lvlJc w:val="left"/>
      <w:pPr>
        <w:ind w:left="4300" w:hanging="360"/>
      </w:pPr>
    </w:lvl>
    <w:lvl w:ilvl="4" w:tplc="FFFFFFFF" w:tentative="1">
      <w:start w:val="1"/>
      <w:numFmt w:val="lowerLetter"/>
      <w:lvlText w:val="%5."/>
      <w:lvlJc w:val="left"/>
      <w:pPr>
        <w:ind w:left="5020" w:hanging="360"/>
      </w:pPr>
    </w:lvl>
    <w:lvl w:ilvl="5" w:tplc="FFFFFFFF" w:tentative="1">
      <w:start w:val="1"/>
      <w:numFmt w:val="lowerRoman"/>
      <w:lvlText w:val="%6."/>
      <w:lvlJc w:val="right"/>
      <w:pPr>
        <w:ind w:left="5740" w:hanging="180"/>
      </w:pPr>
    </w:lvl>
    <w:lvl w:ilvl="6" w:tplc="FFFFFFFF" w:tentative="1">
      <w:start w:val="1"/>
      <w:numFmt w:val="decimal"/>
      <w:lvlText w:val="%7."/>
      <w:lvlJc w:val="left"/>
      <w:pPr>
        <w:ind w:left="6460" w:hanging="360"/>
      </w:pPr>
    </w:lvl>
    <w:lvl w:ilvl="7" w:tplc="FFFFFFFF" w:tentative="1">
      <w:start w:val="1"/>
      <w:numFmt w:val="lowerLetter"/>
      <w:lvlText w:val="%8."/>
      <w:lvlJc w:val="left"/>
      <w:pPr>
        <w:ind w:left="7180" w:hanging="360"/>
      </w:pPr>
    </w:lvl>
    <w:lvl w:ilvl="8" w:tplc="FFFFFFFF" w:tentative="1">
      <w:start w:val="1"/>
      <w:numFmt w:val="lowerRoman"/>
      <w:lvlText w:val="%9."/>
      <w:lvlJc w:val="right"/>
      <w:pPr>
        <w:ind w:left="7900" w:hanging="180"/>
      </w:pPr>
    </w:lvl>
  </w:abstractNum>
  <w:abstractNum w:abstractNumId="23" w15:restartNumberingAfterBreak="0">
    <w:nsid w:val="6C3D2517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CFD03B5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98088C"/>
    <w:multiLevelType w:val="hybridMultilevel"/>
    <w:tmpl w:val="127A1DB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4927A7"/>
    <w:multiLevelType w:val="hybridMultilevel"/>
    <w:tmpl w:val="D2CA11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9"/>
  </w:num>
  <w:num w:numId="3">
    <w:abstractNumId w:val="25"/>
  </w:num>
  <w:num w:numId="4">
    <w:abstractNumId w:val="26"/>
  </w:num>
  <w:num w:numId="5">
    <w:abstractNumId w:val="14"/>
  </w:num>
  <w:num w:numId="6">
    <w:abstractNumId w:val="5"/>
  </w:num>
  <w:num w:numId="7">
    <w:abstractNumId w:val="3"/>
  </w:num>
  <w:num w:numId="8">
    <w:abstractNumId w:val="13"/>
  </w:num>
  <w:num w:numId="9">
    <w:abstractNumId w:val="7"/>
  </w:num>
  <w:num w:numId="10">
    <w:abstractNumId w:val="1"/>
  </w:num>
  <w:num w:numId="11">
    <w:abstractNumId w:val="12"/>
  </w:num>
  <w:num w:numId="12">
    <w:abstractNumId w:val="20"/>
  </w:num>
  <w:num w:numId="13">
    <w:abstractNumId w:val="17"/>
  </w:num>
  <w:num w:numId="14">
    <w:abstractNumId w:val="24"/>
  </w:num>
  <w:num w:numId="15">
    <w:abstractNumId w:val="23"/>
  </w:num>
  <w:num w:numId="16">
    <w:abstractNumId w:val="15"/>
  </w:num>
  <w:num w:numId="17">
    <w:abstractNumId w:val="22"/>
  </w:num>
  <w:num w:numId="18">
    <w:abstractNumId w:val="16"/>
  </w:num>
  <w:num w:numId="19">
    <w:abstractNumId w:val="18"/>
  </w:num>
  <w:num w:numId="20">
    <w:abstractNumId w:val="21"/>
  </w:num>
  <w:num w:numId="21">
    <w:abstractNumId w:val="6"/>
  </w:num>
  <w:num w:numId="22">
    <w:abstractNumId w:val="10"/>
  </w:num>
  <w:num w:numId="23">
    <w:abstractNumId w:val="2"/>
  </w:num>
  <w:num w:numId="24">
    <w:abstractNumId w:val="11"/>
  </w:num>
  <w:num w:numId="25">
    <w:abstractNumId w:val="8"/>
  </w:num>
  <w:num w:numId="26">
    <w:abstractNumId w:val="9"/>
  </w:num>
  <w:num w:numId="27">
    <w:abstractNumId w:val="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sagFAI6gXbItAAAA"/>
  </w:docVars>
  <w:rsids>
    <w:rsidRoot w:val="002F29A7"/>
    <w:rsid w:val="00001EBE"/>
    <w:rsid w:val="0000427C"/>
    <w:rsid w:val="000055D1"/>
    <w:rsid w:val="00011414"/>
    <w:rsid w:val="00013528"/>
    <w:rsid w:val="00014A53"/>
    <w:rsid w:val="00017B4D"/>
    <w:rsid w:val="000212FF"/>
    <w:rsid w:val="00022837"/>
    <w:rsid w:val="00022BDA"/>
    <w:rsid w:val="00024A03"/>
    <w:rsid w:val="00025A41"/>
    <w:rsid w:val="00026C9C"/>
    <w:rsid w:val="00031554"/>
    <w:rsid w:val="00035778"/>
    <w:rsid w:val="00035E6D"/>
    <w:rsid w:val="00040A6A"/>
    <w:rsid w:val="00047BE8"/>
    <w:rsid w:val="00047DF0"/>
    <w:rsid w:val="00053F79"/>
    <w:rsid w:val="0005497F"/>
    <w:rsid w:val="0005723F"/>
    <w:rsid w:val="000603D3"/>
    <w:rsid w:val="00061DE8"/>
    <w:rsid w:val="0006487B"/>
    <w:rsid w:val="000649F9"/>
    <w:rsid w:val="000665E5"/>
    <w:rsid w:val="00070041"/>
    <w:rsid w:val="00071008"/>
    <w:rsid w:val="00076DDD"/>
    <w:rsid w:val="00077810"/>
    <w:rsid w:val="00080FD0"/>
    <w:rsid w:val="0008351D"/>
    <w:rsid w:val="0008633E"/>
    <w:rsid w:val="000911A1"/>
    <w:rsid w:val="00091257"/>
    <w:rsid w:val="00092949"/>
    <w:rsid w:val="000A0638"/>
    <w:rsid w:val="000A2A10"/>
    <w:rsid w:val="000A2BA0"/>
    <w:rsid w:val="000A3F5E"/>
    <w:rsid w:val="000A6A51"/>
    <w:rsid w:val="000B26D5"/>
    <w:rsid w:val="000B2764"/>
    <w:rsid w:val="000B2E4D"/>
    <w:rsid w:val="000C2E09"/>
    <w:rsid w:val="000C4171"/>
    <w:rsid w:val="000C6D20"/>
    <w:rsid w:val="000D0DE9"/>
    <w:rsid w:val="000D296F"/>
    <w:rsid w:val="000D45FA"/>
    <w:rsid w:val="000D4F71"/>
    <w:rsid w:val="000D57A6"/>
    <w:rsid w:val="000D59ED"/>
    <w:rsid w:val="000D64E2"/>
    <w:rsid w:val="000D65F9"/>
    <w:rsid w:val="000E1D7B"/>
    <w:rsid w:val="000E5810"/>
    <w:rsid w:val="000E5FA0"/>
    <w:rsid w:val="00105E1B"/>
    <w:rsid w:val="00111E72"/>
    <w:rsid w:val="001152BB"/>
    <w:rsid w:val="001163C1"/>
    <w:rsid w:val="00123874"/>
    <w:rsid w:val="00131ADD"/>
    <w:rsid w:val="0013280A"/>
    <w:rsid w:val="0014120D"/>
    <w:rsid w:val="00142A7B"/>
    <w:rsid w:val="00144ACB"/>
    <w:rsid w:val="001461CB"/>
    <w:rsid w:val="00152369"/>
    <w:rsid w:val="001530B9"/>
    <w:rsid w:val="00153DEF"/>
    <w:rsid w:val="00154BA9"/>
    <w:rsid w:val="00155B4A"/>
    <w:rsid w:val="001600CB"/>
    <w:rsid w:val="00161CAC"/>
    <w:rsid w:val="00162390"/>
    <w:rsid w:val="00170DA6"/>
    <w:rsid w:val="00171B6B"/>
    <w:rsid w:val="00172950"/>
    <w:rsid w:val="001818AB"/>
    <w:rsid w:val="00181C5B"/>
    <w:rsid w:val="00181E30"/>
    <w:rsid w:val="0018395A"/>
    <w:rsid w:val="001839CA"/>
    <w:rsid w:val="00184F4F"/>
    <w:rsid w:val="00195E74"/>
    <w:rsid w:val="001A1865"/>
    <w:rsid w:val="001A216C"/>
    <w:rsid w:val="001A56B6"/>
    <w:rsid w:val="001B3440"/>
    <w:rsid w:val="001B3676"/>
    <w:rsid w:val="001B3F4E"/>
    <w:rsid w:val="001B4FBC"/>
    <w:rsid w:val="001C1B42"/>
    <w:rsid w:val="001C2F26"/>
    <w:rsid w:val="001D04D8"/>
    <w:rsid w:val="001D19DE"/>
    <w:rsid w:val="001D33AA"/>
    <w:rsid w:val="001D456C"/>
    <w:rsid w:val="001E0BD0"/>
    <w:rsid w:val="001F02AF"/>
    <w:rsid w:val="001F28C0"/>
    <w:rsid w:val="001F762A"/>
    <w:rsid w:val="002029F5"/>
    <w:rsid w:val="00203985"/>
    <w:rsid w:val="00206096"/>
    <w:rsid w:val="002060DF"/>
    <w:rsid w:val="00207496"/>
    <w:rsid w:val="00211633"/>
    <w:rsid w:val="00212328"/>
    <w:rsid w:val="00216938"/>
    <w:rsid w:val="002226D8"/>
    <w:rsid w:val="00223749"/>
    <w:rsid w:val="0022640F"/>
    <w:rsid w:val="00227C09"/>
    <w:rsid w:val="00231FDC"/>
    <w:rsid w:val="00232131"/>
    <w:rsid w:val="00235CD5"/>
    <w:rsid w:val="00236FC0"/>
    <w:rsid w:val="0023792E"/>
    <w:rsid w:val="002379A7"/>
    <w:rsid w:val="0024018F"/>
    <w:rsid w:val="0024103F"/>
    <w:rsid w:val="002438E9"/>
    <w:rsid w:val="002459C7"/>
    <w:rsid w:val="00246373"/>
    <w:rsid w:val="00246CAD"/>
    <w:rsid w:val="00246F0A"/>
    <w:rsid w:val="002517AB"/>
    <w:rsid w:val="002524F3"/>
    <w:rsid w:val="00255375"/>
    <w:rsid w:val="00255FB9"/>
    <w:rsid w:val="00256FBE"/>
    <w:rsid w:val="00260C94"/>
    <w:rsid w:val="00260CAD"/>
    <w:rsid w:val="002637DA"/>
    <w:rsid w:val="002663F0"/>
    <w:rsid w:val="00271D75"/>
    <w:rsid w:val="00277E37"/>
    <w:rsid w:val="00282CC6"/>
    <w:rsid w:val="00287FB0"/>
    <w:rsid w:val="002900F4"/>
    <w:rsid w:val="00291368"/>
    <w:rsid w:val="00293087"/>
    <w:rsid w:val="00294F86"/>
    <w:rsid w:val="002A22AD"/>
    <w:rsid w:val="002A2809"/>
    <w:rsid w:val="002A2B7C"/>
    <w:rsid w:val="002A4974"/>
    <w:rsid w:val="002A537F"/>
    <w:rsid w:val="002A6086"/>
    <w:rsid w:val="002B0AA4"/>
    <w:rsid w:val="002B6F64"/>
    <w:rsid w:val="002C0F24"/>
    <w:rsid w:val="002C5932"/>
    <w:rsid w:val="002C7664"/>
    <w:rsid w:val="002D181F"/>
    <w:rsid w:val="002D2332"/>
    <w:rsid w:val="002D6C29"/>
    <w:rsid w:val="002E0876"/>
    <w:rsid w:val="002E5D45"/>
    <w:rsid w:val="002F071C"/>
    <w:rsid w:val="002F29A7"/>
    <w:rsid w:val="002F3111"/>
    <w:rsid w:val="002F4570"/>
    <w:rsid w:val="00307D80"/>
    <w:rsid w:val="00307E86"/>
    <w:rsid w:val="0031005A"/>
    <w:rsid w:val="00317428"/>
    <w:rsid w:val="0031793B"/>
    <w:rsid w:val="003211E0"/>
    <w:rsid w:val="00321AD8"/>
    <w:rsid w:val="00322150"/>
    <w:rsid w:val="003261C6"/>
    <w:rsid w:val="00326277"/>
    <w:rsid w:val="0032722F"/>
    <w:rsid w:val="00333FA5"/>
    <w:rsid w:val="00334E01"/>
    <w:rsid w:val="003355D5"/>
    <w:rsid w:val="00336563"/>
    <w:rsid w:val="003368CE"/>
    <w:rsid w:val="00337CFE"/>
    <w:rsid w:val="00340041"/>
    <w:rsid w:val="0034489D"/>
    <w:rsid w:val="00344AEB"/>
    <w:rsid w:val="00353DAE"/>
    <w:rsid w:val="00353FA0"/>
    <w:rsid w:val="00360941"/>
    <w:rsid w:val="003717DE"/>
    <w:rsid w:val="00372C51"/>
    <w:rsid w:val="003745C2"/>
    <w:rsid w:val="00374DD8"/>
    <w:rsid w:val="00375275"/>
    <w:rsid w:val="0038153D"/>
    <w:rsid w:val="00385B45"/>
    <w:rsid w:val="00385C73"/>
    <w:rsid w:val="0038729C"/>
    <w:rsid w:val="00390482"/>
    <w:rsid w:val="00391D77"/>
    <w:rsid w:val="00393933"/>
    <w:rsid w:val="0039482B"/>
    <w:rsid w:val="003965CE"/>
    <w:rsid w:val="003A62BD"/>
    <w:rsid w:val="003B1948"/>
    <w:rsid w:val="003B21CE"/>
    <w:rsid w:val="003B2317"/>
    <w:rsid w:val="003B27C1"/>
    <w:rsid w:val="003B63F4"/>
    <w:rsid w:val="003C0AB5"/>
    <w:rsid w:val="003C1922"/>
    <w:rsid w:val="003C2A73"/>
    <w:rsid w:val="003C2A83"/>
    <w:rsid w:val="003C46A3"/>
    <w:rsid w:val="003C4815"/>
    <w:rsid w:val="003C4F4F"/>
    <w:rsid w:val="003C5EEA"/>
    <w:rsid w:val="003C6A3F"/>
    <w:rsid w:val="003C794F"/>
    <w:rsid w:val="003D1A0F"/>
    <w:rsid w:val="003D1F8F"/>
    <w:rsid w:val="003D1FC2"/>
    <w:rsid w:val="003D71E1"/>
    <w:rsid w:val="003E1E32"/>
    <w:rsid w:val="003E5A30"/>
    <w:rsid w:val="003E7302"/>
    <w:rsid w:val="003E73D8"/>
    <w:rsid w:val="003E7AE1"/>
    <w:rsid w:val="003F06E4"/>
    <w:rsid w:val="003F0D5F"/>
    <w:rsid w:val="003F323F"/>
    <w:rsid w:val="003F695D"/>
    <w:rsid w:val="003F7051"/>
    <w:rsid w:val="0040174C"/>
    <w:rsid w:val="00405085"/>
    <w:rsid w:val="00405F31"/>
    <w:rsid w:val="004100C8"/>
    <w:rsid w:val="00410C76"/>
    <w:rsid w:val="00411A10"/>
    <w:rsid w:val="00420F23"/>
    <w:rsid w:val="004249E5"/>
    <w:rsid w:val="004309F8"/>
    <w:rsid w:val="00432F6F"/>
    <w:rsid w:val="004350BA"/>
    <w:rsid w:val="00437AE6"/>
    <w:rsid w:val="00440085"/>
    <w:rsid w:val="00446380"/>
    <w:rsid w:val="004465AC"/>
    <w:rsid w:val="004502A3"/>
    <w:rsid w:val="00450A40"/>
    <w:rsid w:val="0045396E"/>
    <w:rsid w:val="0045486B"/>
    <w:rsid w:val="0045551A"/>
    <w:rsid w:val="0046726A"/>
    <w:rsid w:val="00467457"/>
    <w:rsid w:val="0047208F"/>
    <w:rsid w:val="00473451"/>
    <w:rsid w:val="00473F5A"/>
    <w:rsid w:val="00475A22"/>
    <w:rsid w:val="00476021"/>
    <w:rsid w:val="00481BD3"/>
    <w:rsid w:val="004831EC"/>
    <w:rsid w:val="00484193"/>
    <w:rsid w:val="00485FC2"/>
    <w:rsid w:val="00487A49"/>
    <w:rsid w:val="004A571C"/>
    <w:rsid w:val="004A5B77"/>
    <w:rsid w:val="004A60AF"/>
    <w:rsid w:val="004A7BDA"/>
    <w:rsid w:val="004B1EDC"/>
    <w:rsid w:val="004B413E"/>
    <w:rsid w:val="004B59B0"/>
    <w:rsid w:val="004C0A1C"/>
    <w:rsid w:val="004D08CB"/>
    <w:rsid w:val="004D594C"/>
    <w:rsid w:val="004D770D"/>
    <w:rsid w:val="004E151B"/>
    <w:rsid w:val="004E3825"/>
    <w:rsid w:val="004E3E71"/>
    <w:rsid w:val="004E3F7B"/>
    <w:rsid w:val="004E5CE5"/>
    <w:rsid w:val="004F1EE2"/>
    <w:rsid w:val="00500D1C"/>
    <w:rsid w:val="00505854"/>
    <w:rsid w:val="0051568E"/>
    <w:rsid w:val="00524088"/>
    <w:rsid w:val="00527ACF"/>
    <w:rsid w:val="00533388"/>
    <w:rsid w:val="005352D8"/>
    <w:rsid w:val="005402DA"/>
    <w:rsid w:val="0054178C"/>
    <w:rsid w:val="00542CB4"/>
    <w:rsid w:val="0054454A"/>
    <w:rsid w:val="00552E33"/>
    <w:rsid w:val="00553285"/>
    <w:rsid w:val="00553F95"/>
    <w:rsid w:val="005543D7"/>
    <w:rsid w:val="00556E65"/>
    <w:rsid w:val="005620D3"/>
    <w:rsid w:val="00564D3A"/>
    <w:rsid w:val="00570DAC"/>
    <w:rsid w:val="00571C0D"/>
    <w:rsid w:val="0057374C"/>
    <w:rsid w:val="0057423C"/>
    <w:rsid w:val="00580AB8"/>
    <w:rsid w:val="00580DD0"/>
    <w:rsid w:val="0058167F"/>
    <w:rsid w:val="00581C46"/>
    <w:rsid w:val="00583A51"/>
    <w:rsid w:val="00585D19"/>
    <w:rsid w:val="00587C8F"/>
    <w:rsid w:val="005903C7"/>
    <w:rsid w:val="00594B59"/>
    <w:rsid w:val="00595499"/>
    <w:rsid w:val="00596CB9"/>
    <w:rsid w:val="005A1BC1"/>
    <w:rsid w:val="005A3677"/>
    <w:rsid w:val="005A5533"/>
    <w:rsid w:val="005A7F17"/>
    <w:rsid w:val="005B7720"/>
    <w:rsid w:val="005C5E4C"/>
    <w:rsid w:val="005C6B3F"/>
    <w:rsid w:val="005C6C3E"/>
    <w:rsid w:val="005D0908"/>
    <w:rsid w:val="005D1742"/>
    <w:rsid w:val="005D1883"/>
    <w:rsid w:val="005D41A9"/>
    <w:rsid w:val="005D52F2"/>
    <w:rsid w:val="005F4237"/>
    <w:rsid w:val="005F672C"/>
    <w:rsid w:val="0060042F"/>
    <w:rsid w:val="00603281"/>
    <w:rsid w:val="006101BE"/>
    <w:rsid w:val="00610565"/>
    <w:rsid w:val="006125EE"/>
    <w:rsid w:val="006132D6"/>
    <w:rsid w:val="006173F5"/>
    <w:rsid w:val="0062445E"/>
    <w:rsid w:val="00627D75"/>
    <w:rsid w:val="006349F5"/>
    <w:rsid w:val="00634F3C"/>
    <w:rsid w:val="00636A69"/>
    <w:rsid w:val="006376C4"/>
    <w:rsid w:val="00645F41"/>
    <w:rsid w:val="00646A04"/>
    <w:rsid w:val="00646C33"/>
    <w:rsid w:val="006512BE"/>
    <w:rsid w:val="00652917"/>
    <w:rsid w:val="00654B8B"/>
    <w:rsid w:val="0067056F"/>
    <w:rsid w:val="00674CDA"/>
    <w:rsid w:val="00677579"/>
    <w:rsid w:val="00681A55"/>
    <w:rsid w:val="00682425"/>
    <w:rsid w:val="00684140"/>
    <w:rsid w:val="00684355"/>
    <w:rsid w:val="00685C09"/>
    <w:rsid w:val="0068615E"/>
    <w:rsid w:val="00687F58"/>
    <w:rsid w:val="00690432"/>
    <w:rsid w:val="0069437D"/>
    <w:rsid w:val="0069461C"/>
    <w:rsid w:val="006974C4"/>
    <w:rsid w:val="0069780C"/>
    <w:rsid w:val="006A2B02"/>
    <w:rsid w:val="006A3EDD"/>
    <w:rsid w:val="006A3F3B"/>
    <w:rsid w:val="006A6FA2"/>
    <w:rsid w:val="006A6FB3"/>
    <w:rsid w:val="006B18BC"/>
    <w:rsid w:val="006B4C20"/>
    <w:rsid w:val="006B6CDF"/>
    <w:rsid w:val="006C183F"/>
    <w:rsid w:val="006C4578"/>
    <w:rsid w:val="006D0AA5"/>
    <w:rsid w:val="006D2075"/>
    <w:rsid w:val="006D3CE3"/>
    <w:rsid w:val="006D622D"/>
    <w:rsid w:val="006E24BF"/>
    <w:rsid w:val="006E5096"/>
    <w:rsid w:val="006E6326"/>
    <w:rsid w:val="006F0E59"/>
    <w:rsid w:val="006F28ED"/>
    <w:rsid w:val="0070649A"/>
    <w:rsid w:val="00711223"/>
    <w:rsid w:val="00712775"/>
    <w:rsid w:val="00712E15"/>
    <w:rsid w:val="00714E53"/>
    <w:rsid w:val="00716740"/>
    <w:rsid w:val="0072092E"/>
    <w:rsid w:val="0072341D"/>
    <w:rsid w:val="007242DA"/>
    <w:rsid w:val="00725D11"/>
    <w:rsid w:val="00730B38"/>
    <w:rsid w:val="0073427F"/>
    <w:rsid w:val="0074114D"/>
    <w:rsid w:val="00744484"/>
    <w:rsid w:val="00750585"/>
    <w:rsid w:val="00752D63"/>
    <w:rsid w:val="007533D5"/>
    <w:rsid w:val="007541DC"/>
    <w:rsid w:val="0075536A"/>
    <w:rsid w:val="00767BC1"/>
    <w:rsid w:val="007820FF"/>
    <w:rsid w:val="007831DF"/>
    <w:rsid w:val="00787524"/>
    <w:rsid w:val="00787F05"/>
    <w:rsid w:val="00790A77"/>
    <w:rsid w:val="00790D25"/>
    <w:rsid w:val="007939A8"/>
    <w:rsid w:val="007977B4"/>
    <w:rsid w:val="007A0D4A"/>
    <w:rsid w:val="007A1DE0"/>
    <w:rsid w:val="007B1D64"/>
    <w:rsid w:val="007C38FE"/>
    <w:rsid w:val="007C3CFA"/>
    <w:rsid w:val="007C64D3"/>
    <w:rsid w:val="007C6D90"/>
    <w:rsid w:val="007C6D94"/>
    <w:rsid w:val="007D1DFD"/>
    <w:rsid w:val="007D465C"/>
    <w:rsid w:val="007D6F0A"/>
    <w:rsid w:val="007D7523"/>
    <w:rsid w:val="007D77C0"/>
    <w:rsid w:val="007E24E7"/>
    <w:rsid w:val="007E4217"/>
    <w:rsid w:val="007E4DD2"/>
    <w:rsid w:val="007E5297"/>
    <w:rsid w:val="007E7B23"/>
    <w:rsid w:val="008022B1"/>
    <w:rsid w:val="00807F9B"/>
    <w:rsid w:val="008163AB"/>
    <w:rsid w:val="00820E5B"/>
    <w:rsid w:val="00825FD5"/>
    <w:rsid w:val="00827DB7"/>
    <w:rsid w:val="008323BB"/>
    <w:rsid w:val="0083339D"/>
    <w:rsid w:val="00843171"/>
    <w:rsid w:val="00843CC8"/>
    <w:rsid w:val="0084479A"/>
    <w:rsid w:val="0084504D"/>
    <w:rsid w:val="00846E90"/>
    <w:rsid w:val="008503B4"/>
    <w:rsid w:val="00851CBD"/>
    <w:rsid w:val="00853951"/>
    <w:rsid w:val="00856557"/>
    <w:rsid w:val="008578A3"/>
    <w:rsid w:val="008616D3"/>
    <w:rsid w:val="00864121"/>
    <w:rsid w:val="00867B61"/>
    <w:rsid w:val="00867D18"/>
    <w:rsid w:val="0087007F"/>
    <w:rsid w:val="00872E6E"/>
    <w:rsid w:val="00880CFC"/>
    <w:rsid w:val="0088239C"/>
    <w:rsid w:val="00882844"/>
    <w:rsid w:val="00883AC9"/>
    <w:rsid w:val="00886122"/>
    <w:rsid w:val="0088693D"/>
    <w:rsid w:val="00887DA4"/>
    <w:rsid w:val="00896ACA"/>
    <w:rsid w:val="00897B39"/>
    <w:rsid w:val="00897FFB"/>
    <w:rsid w:val="008A120A"/>
    <w:rsid w:val="008A1A7F"/>
    <w:rsid w:val="008A2282"/>
    <w:rsid w:val="008A4560"/>
    <w:rsid w:val="008A5484"/>
    <w:rsid w:val="008B1FF7"/>
    <w:rsid w:val="008B2E7F"/>
    <w:rsid w:val="008B6D12"/>
    <w:rsid w:val="008B7CF6"/>
    <w:rsid w:val="008C0DDE"/>
    <w:rsid w:val="008C2A27"/>
    <w:rsid w:val="008C68C0"/>
    <w:rsid w:val="008C6C99"/>
    <w:rsid w:val="008C7244"/>
    <w:rsid w:val="008D145B"/>
    <w:rsid w:val="008D24D5"/>
    <w:rsid w:val="008D4457"/>
    <w:rsid w:val="008E09A3"/>
    <w:rsid w:val="008E2E65"/>
    <w:rsid w:val="008E3611"/>
    <w:rsid w:val="008F0473"/>
    <w:rsid w:val="008F53C3"/>
    <w:rsid w:val="00905C74"/>
    <w:rsid w:val="0091019B"/>
    <w:rsid w:val="0091293D"/>
    <w:rsid w:val="00913664"/>
    <w:rsid w:val="00916C35"/>
    <w:rsid w:val="00916F62"/>
    <w:rsid w:val="00926BF3"/>
    <w:rsid w:val="0092792C"/>
    <w:rsid w:val="00932EB9"/>
    <w:rsid w:val="0093518B"/>
    <w:rsid w:val="00936B32"/>
    <w:rsid w:val="0093765C"/>
    <w:rsid w:val="00944899"/>
    <w:rsid w:val="00946947"/>
    <w:rsid w:val="00954A55"/>
    <w:rsid w:val="00956450"/>
    <w:rsid w:val="009624EA"/>
    <w:rsid w:val="00964076"/>
    <w:rsid w:val="00965696"/>
    <w:rsid w:val="00971458"/>
    <w:rsid w:val="00973423"/>
    <w:rsid w:val="009734E5"/>
    <w:rsid w:val="00974C98"/>
    <w:rsid w:val="009779FF"/>
    <w:rsid w:val="009813AC"/>
    <w:rsid w:val="00982CBE"/>
    <w:rsid w:val="00982E03"/>
    <w:rsid w:val="009905B3"/>
    <w:rsid w:val="00990A5B"/>
    <w:rsid w:val="0099146C"/>
    <w:rsid w:val="00991A99"/>
    <w:rsid w:val="0099479C"/>
    <w:rsid w:val="009948DE"/>
    <w:rsid w:val="009954EA"/>
    <w:rsid w:val="009A2382"/>
    <w:rsid w:val="009A4424"/>
    <w:rsid w:val="009A4E37"/>
    <w:rsid w:val="009A6324"/>
    <w:rsid w:val="009B3D69"/>
    <w:rsid w:val="009C08A4"/>
    <w:rsid w:val="009C0F87"/>
    <w:rsid w:val="009C40AD"/>
    <w:rsid w:val="009C4578"/>
    <w:rsid w:val="009C50D5"/>
    <w:rsid w:val="009C6561"/>
    <w:rsid w:val="009D07A8"/>
    <w:rsid w:val="009D1089"/>
    <w:rsid w:val="009D14C9"/>
    <w:rsid w:val="009D3208"/>
    <w:rsid w:val="009D55B4"/>
    <w:rsid w:val="009E0786"/>
    <w:rsid w:val="009E5725"/>
    <w:rsid w:val="009E76C9"/>
    <w:rsid w:val="009F093C"/>
    <w:rsid w:val="009F0F8A"/>
    <w:rsid w:val="009F417C"/>
    <w:rsid w:val="00A01DBD"/>
    <w:rsid w:val="00A02C93"/>
    <w:rsid w:val="00A02F37"/>
    <w:rsid w:val="00A057BE"/>
    <w:rsid w:val="00A100DF"/>
    <w:rsid w:val="00A113A6"/>
    <w:rsid w:val="00A11D73"/>
    <w:rsid w:val="00A12516"/>
    <w:rsid w:val="00A1429D"/>
    <w:rsid w:val="00A15720"/>
    <w:rsid w:val="00A17250"/>
    <w:rsid w:val="00A2189D"/>
    <w:rsid w:val="00A26AE5"/>
    <w:rsid w:val="00A312BE"/>
    <w:rsid w:val="00A31551"/>
    <w:rsid w:val="00A3355D"/>
    <w:rsid w:val="00A33D0D"/>
    <w:rsid w:val="00A37C55"/>
    <w:rsid w:val="00A45888"/>
    <w:rsid w:val="00A46867"/>
    <w:rsid w:val="00A51B37"/>
    <w:rsid w:val="00A53751"/>
    <w:rsid w:val="00A57693"/>
    <w:rsid w:val="00A70994"/>
    <w:rsid w:val="00A70EB6"/>
    <w:rsid w:val="00A7115B"/>
    <w:rsid w:val="00A72C35"/>
    <w:rsid w:val="00A7493A"/>
    <w:rsid w:val="00A75DD8"/>
    <w:rsid w:val="00A77C10"/>
    <w:rsid w:val="00A81EBF"/>
    <w:rsid w:val="00A8399F"/>
    <w:rsid w:val="00A83B5C"/>
    <w:rsid w:val="00A86288"/>
    <w:rsid w:val="00A87912"/>
    <w:rsid w:val="00A9188F"/>
    <w:rsid w:val="00A92A20"/>
    <w:rsid w:val="00AA1CDD"/>
    <w:rsid w:val="00AA4C81"/>
    <w:rsid w:val="00AB2380"/>
    <w:rsid w:val="00AB25FD"/>
    <w:rsid w:val="00AB33B3"/>
    <w:rsid w:val="00AB5358"/>
    <w:rsid w:val="00AC11B3"/>
    <w:rsid w:val="00AC2016"/>
    <w:rsid w:val="00AC270F"/>
    <w:rsid w:val="00AC2D98"/>
    <w:rsid w:val="00AD26F5"/>
    <w:rsid w:val="00AD59C8"/>
    <w:rsid w:val="00AD6724"/>
    <w:rsid w:val="00AD68B2"/>
    <w:rsid w:val="00AE20D9"/>
    <w:rsid w:val="00AE2220"/>
    <w:rsid w:val="00AE3CC5"/>
    <w:rsid w:val="00AE719F"/>
    <w:rsid w:val="00AF0ED4"/>
    <w:rsid w:val="00AF129C"/>
    <w:rsid w:val="00AF2221"/>
    <w:rsid w:val="00AF5869"/>
    <w:rsid w:val="00B0236D"/>
    <w:rsid w:val="00B03E33"/>
    <w:rsid w:val="00B04998"/>
    <w:rsid w:val="00B05BE7"/>
    <w:rsid w:val="00B13605"/>
    <w:rsid w:val="00B14FD3"/>
    <w:rsid w:val="00B21D8A"/>
    <w:rsid w:val="00B21D93"/>
    <w:rsid w:val="00B2215F"/>
    <w:rsid w:val="00B25313"/>
    <w:rsid w:val="00B26548"/>
    <w:rsid w:val="00B30AB2"/>
    <w:rsid w:val="00B30ED1"/>
    <w:rsid w:val="00B31382"/>
    <w:rsid w:val="00B346CD"/>
    <w:rsid w:val="00B4322F"/>
    <w:rsid w:val="00B44909"/>
    <w:rsid w:val="00B47C92"/>
    <w:rsid w:val="00B508EA"/>
    <w:rsid w:val="00B52831"/>
    <w:rsid w:val="00B54294"/>
    <w:rsid w:val="00B570A0"/>
    <w:rsid w:val="00B575AE"/>
    <w:rsid w:val="00B57D16"/>
    <w:rsid w:val="00B61467"/>
    <w:rsid w:val="00B625DB"/>
    <w:rsid w:val="00B62907"/>
    <w:rsid w:val="00B67876"/>
    <w:rsid w:val="00B7099D"/>
    <w:rsid w:val="00B71967"/>
    <w:rsid w:val="00B73F31"/>
    <w:rsid w:val="00B75011"/>
    <w:rsid w:val="00B758F1"/>
    <w:rsid w:val="00B766E4"/>
    <w:rsid w:val="00B76CAC"/>
    <w:rsid w:val="00B83B2E"/>
    <w:rsid w:val="00B8536E"/>
    <w:rsid w:val="00B93590"/>
    <w:rsid w:val="00B9532D"/>
    <w:rsid w:val="00B963BC"/>
    <w:rsid w:val="00B96BD6"/>
    <w:rsid w:val="00B9702E"/>
    <w:rsid w:val="00BA17D2"/>
    <w:rsid w:val="00BA4619"/>
    <w:rsid w:val="00BB25B3"/>
    <w:rsid w:val="00BB27BB"/>
    <w:rsid w:val="00BB4463"/>
    <w:rsid w:val="00BB529E"/>
    <w:rsid w:val="00BB6272"/>
    <w:rsid w:val="00BC08C2"/>
    <w:rsid w:val="00BC6C24"/>
    <w:rsid w:val="00BD205F"/>
    <w:rsid w:val="00BD442A"/>
    <w:rsid w:val="00BD44D8"/>
    <w:rsid w:val="00BD4DF6"/>
    <w:rsid w:val="00BE7676"/>
    <w:rsid w:val="00BF36E0"/>
    <w:rsid w:val="00BF3C5F"/>
    <w:rsid w:val="00BF636A"/>
    <w:rsid w:val="00BF7D57"/>
    <w:rsid w:val="00C01963"/>
    <w:rsid w:val="00C04052"/>
    <w:rsid w:val="00C117E8"/>
    <w:rsid w:val="00C120FB"/>
    <w:rsid w:val="00C1324F"/>
    <w:rsid w:val="00C20645"/>
    <w:rsid w:val="00C21276"/>
    <w:rsid w:val="00C22DA5"/>
    <w:rsid w:val="00C272E7"/>
    <w:rsid w:val="00C2794D"/>
    <w:rsid w:val="00C32A32"/>
    <w:rsid w:val="00C32FA3"/>
    <w:rsid w:val="00C3428B"/>
    <w:rsid w:val="00C34BAE"/>
    <w:rsid w:val="00C43432"/>
    <w:rsid w:val="00C45529"/>
    <w:rsid w:val="00C45B26"/>
    <w:rsid w:val="00C47EDA"/>
    <w:rsid w:val="00C50A20"/>
    <w:rsid w:val="00C50D17"/>
    <w:rsid w:val="00C6032C"/>
    <w:rsid w:val="00C605E0"/>
    <w:rsid w:val="00C623A8"/>
    <w:rsid w:val="00C667AC"/>
    <w:rsid w:val="00C71633"/>
    <w:rsid w:val="00C73607"/>
    <w:rsid w:val="00C7379A"/>
    <w:rsid w:val="00C75F66"/>
    <w:rsid w:val="00C827B8"/>
    <w:rsid w:val="00C92964"/>
    <w:rsid w:val="00CA10E1"/>
    <w:rsid w:val="00CA2C59"/>
    <w:rsid w:val="00CA2D90"/>
    <w:rsid w:val="00CA56C6"/>
    <w:rsid w:val="00CB00F0"/>
    <w:rsid w:val="00CB0142"/>
    <w:rsid w:val="00CB0E74"/>
    <w:rsid w:val="00CB1FCC"/>
    <w:rsid w:val="00CB3E64"/>
    <w:rsid w:val="00CB6DC9"/>
    <w:rsid w:val="00CC3DA6"/>
    <w:rsid w:val="00CC46FB"/>
    <w:rsid w:val="00CC4881"/>
    <w:rsid w:val="00CC4E4A"/>
    <w:rsid w:val="00CC5A14"/>
    <w:rsid w:val="00CC734C"/>
    <w:rsid w:val="00CC763A"/>
    <w:rsid w:val="00CD3687"/>
    <w:rsid w:val="00CE6C92"/>
    <w:rsid w:val="00CE727C"/>
    <w:rsid w:val="00CF06DA"/>
    <w:rsid w:val="00CF2171"/>
    <w:rsid w:val="00CF2213"/>
    <w:rsid w:val="00CF3A1C"/>
    <w:rsid w:val="00CF3CA3"/>
    <w:rsid w:val="00CF69A4"/>
    <w:rsid w:val="00CF7A0E"/>
    <w:rsid w:val="00D029C5"/>
    <w:rsid w:val="00D110BC"/>
    <w:rsid w:val="00D12D6B"/>
    <w:rsid w:val="00D13431"/>
    <w:rsid w:val="00D147FF"/>
    <w:rsid w:val="00D15198"/>
    <w:rsid w:val="00D2001E"/>
    <w:rsid w:val="00D25DF2"/>
    <w:rsid w:val="00D3402E"/>
    <w:rsid w:val="00D37D18"/>
    <w:rsid w:val="00D431B2"/>
    <w:rsid w:val="00D4371F"/>
    <w:rsid w:val="00D456F4"/>
    <w:rsid w:val="00D51A40"/>
    <w:rsid w:val="00D52E6A"/>
    <w:rsid w:val="00D5308B"/>
    <w:rsid w:val="00D5561F"/>
    <w:rsid w:val="00D60E50"/>
    <w:rsid w:val="00D63C8B"/>
    <w:rsid w:val="00D63D7E"/>
    <w:rsid w:val="00D645BA"/>
    <w:rsid w:val="00D66B36"/>
    <w:rsid w:val="00D72B5F"/>
    <w:rsid w:val="00D76BC2"/>
    <w:rsid w:val="00D772A8"/>
    <w:rsid w:val="00D816E6"/>
    <w:rsid w:val="00D83485"/>
    <w:rsid w:val="00D85CAE"/>
    <w:rsid w:val="00D87261"/>
    <w:rsid w:val="00D92142"/>
    <w:rsid w:val="00DA1131"/>
    <w:rsid w:val="00DA2DC4"/>
    <w:rsid w:val="00DA4F9C"/>
    <w:rsid w:val="00DA72C5"/>
    <w:rsid w:val="00DB00C9"/>
    <w:rsid w:val="00DB1139"/>
    <w:rsid w:val="00DB4966"/>
    <w:rsid w:val="00DB7843"/>
    <w:rsid w:val="00DC079A"/>
    <w:rsid w:val="00DC4406"/>
    <w:rsid w:val="00DC5E29"/>
    <w:rsid w:val="00DD10D7"/>
    <w:rsid w:val="00DD577A"/>
    <w:rsid w:val="00DE6AB9"/>
    <w:rsid w:val="00DE7273"/>
    <w:rsid w:val="00DF5B48"/>
    <w:rsid w:val="00E00004"/>
    <w:rsid w:val="00E00850"/>
    <w:rsid w:val="00E052C1"/>
    <w:rsid w:val="00E05C01"/>
    <w:rsid w:val="00E066BD"/>
    <w:rsid w:val="00E06D9B"/>
    <w:rsid w:val="00E122E8"/>
    <w:rsid w:val="00E12640"/>
    <w:rsid w:val="00E12CB4"/>
    <w:rsid w:val="00E143C3"/>
    <w:rsid w:val="00E1494F"/>
    <w:rsid w:val="00E229BB"/>
    <w:rsid w:val="00E230C7"/>
    <w:rsid w:val="00E24577"/>
    <w:rsid w:val="00E25721"/>
    <w:rsid w:val="00E25AC7"/>
    <w:rsid w:val="00E27BB0"/>
    <w:rsid w:val="00E327B3"/>
    <w:rsid w:val="00E34CBE"/>
    <w:rsid w:val="00E46759"/>
    <w:rsid w:val="00E47D9E"/>
    <w:rsid w:val="00E548AF"/>
    <w:rsid w:val="00E56D5B"/>
    <w:rsid w:val="00E61D9D"/>
    <w:rsid w:val="00E61ED6"/>
    <w:rsid w:val="00E62B35"/>
    <w:rsid w:val="00E64393"/>
    <w:rsid w:val="00E672A6"/>
    <w:rsid w:val="00E74CCE"/>
    <w:rsid w:val="00E77A53"/>
    <w:rsid w:val="00E842D1"/>
    <w:rsid w:val="00E903D8"/>
    <w:rsid w:val="00E925A8"/>
    <w:rsid w:val="00E95A6C"/>
    <w:rsid w:val="00E96617"/>
    <w:rsid w:val="00EA07BB"/>
    <w:rsid w:val="00EA44D7"/>
    <w:rsid w:val="00EA51AE"/>
    <w:rsid w:val="00EA690D"/>
    <w:rsid w:val="00EB27C9"/>
    <w:rsid w:val="00EB52D8"/>
    <w:rsid w:val="00EB54F4"/>
    <w:rsid w:val="00EB5E18"/>
    <w:rsid w:val="00EB6695"/>
    <w:rsid w:val="00EC174E"/>
    <w:rsid w:val="00EC5F2C"/>
    <w:rsid w:val="00EC64CF"/>
    <w:rsid w:val="00ED1548"/>
    <w:rsid w:val="00ED38D6"/>
    <w:rsid w:val="00ED717C"/>
    <w:rsid w:val="00EE0A40"/>
    <w:rsid w:val="00EE50DD"/>
    <w:rsid w:val="00EE67CF"/>
    <w:rsid w:val="00EE6EFF"/>
    <w:rsid w:val="00EF6CF8"/>
    <w:rsid w:val="00F04696"/>
    <w:rsid w:val="00F129C9"/>
    <w:rsid w:val="00F12F1D"/>
    <w:rsid w:val="00F20E08"/>
    <w:rsid w:val="00F255F0"/>
    <w:rsid w:val="00F26874"/>
    <w:rsid w:val="00F31EB6"/>
    <w:rsid w:val="00F33A43"/>
    <w:rsid w:val="00F365EC"/>
    <w:rsid w:val="00F42B70"/>
    <w:rsid w:val="00F4452C"/>
    <w:rsid w:val="00F44FD6"/>
    <w:rsid w:val="00F50845"/>
    <w:rsid w:val="00F51965"/>
    <w:rsid w:val="00F55ADD"/>
    <w:rsid w:val="00F57A52"/>
    <w:rsid w:val="00F61459"/>
    <w:rsid w:val="00F61823"/>
    <w:rsid w:val="00F62195"/>
    <w:rsid w:val="00F635F6"/>
    <w:rsid w:val="00F63B4C"/>
    <w:rsid w:val="00F63EE0"/>
    <w:rsid w:val="00F64D8E"/>
    <w:rsid w:val="00F75695"/>
    <w:rsid w:val="00F8211E"/>
    <w:rsid w:val="00F87FD1"/>
    <w:rsid w:val="00F976FA"/>
    <w:rsid w:val="00FA0F82"/>
    <w:rsid w:val="00FA1A87"/>
    <w:rsid w:val="00FA2D2D"/>
    <w:rsid w:val="00FA56DF"/>
    <w:rsid w:val="00FA62BE"/>
    <w:rsid w:val="00FA6FD4"/>
    <w:rsid w:val="00FB2A0A"/>
    <w:rsid w:val="00FB2CD7"/>
    <w:rsid w:val="00FB4BD8"/>
    <w:rsid w:val="00FB5288"/>
    <w:rsid w:val="00FB5612"/>
    <w:rsid w:val="00FB5A98"/>
    <w:rsid w:val="00FB666D"/>
    <w:rsid w:val="00FB6D00"/>
    <w:rsid w:val="00FB6EF4"/>
    <w:rsid w:val="00FC3583"/>
    <w:rsid w:val="00FC6BAD"/>
    <w:rsid w:val="00FD045A"/>
    <w:rsid w:val="00FD273D"/>
    <w:rsid w:val="00FD3ADB"/>
    <w:rsid w:val="00FD4077"/>
    <w:rsid w:val="00FD418F"/>
    <w:rsid w:val="00FE6B51"/>
    <w:rsid w:val="00FF0C50"/>
    <w:rsid w:val="00FF5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table" w:customStyle="1" w:styleId="CompliantTableGrid1">
    <w:name w:val="Compliant Table Grid1"/>
    <w:basedOn w:val="TableNormal"/>
    <w:uiPriority w:val="39"/>
    <w:rsid w:val="00AC270F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">
    <w:name w:val="Compliant Table Grid2"/>
    <w:basedOn w:val="TableNormal"/>
    <w:next w:val="TableGrid"/>
    <w:uiPriority w:val="39"/>
    <w:rsid w:val="00446380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7B8719-0B1A-4E6C-9B52-3642139F0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AC9052-E7FA-483B-904A-5188C5DDC5B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8</Pages>
  <Words>1408</Words>
  <Characters>7522</Characters>
  <Application>Microsoft Office Word</Application>
  <DocSecurity>0</DocSecurity>
  <Lines>354</Lines>
  <Paragraphs>2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75</cp:revision>
  <dcterms:created xsi:type="dcterms:W3CDTF">2022-03-23T19:58:00Z</dcterms:created>
  <dcterms:modified xsi:type="dcterms:W3CDTF">2023-12-14T07:02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5307000</vt:r8>
  </property>
  <property fmtid="{D5CDD505-2E9C-101B-9397-08002B2CF9AE}" pid="6" name="xd_Signature">
    <vt:bool>false</vt:bool>
  </property>
  <property fmtid="{D5CDD505-2E9C-101B-9397-08002B2CF9AE}" pid="7" name="Whatisthisreference">
    <vt:lpwstr>Template used to develop the criteria for assessing observation-based assessments (e.g. working with clients or team environment)</vt:lpwstr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Observation Form</vt:lpwstr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GrammarlyDocumentId">
    <vt:lpwstr>ccc48c6c81b7e6cd9a86652e376c91ded1dbeb5e30ca04cacc8ab42413b99b5e</vt:lpwstr>
  </property>
</Properties>
</file>